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EFB424" w14:textId="77777777" w:rsidR="009D2B69" w:rsidRPr="00F73633" w:rsidRDefault="009D2B69" w:rsidP="003A4812">
      <w:pPr>
        <w:pStyle w:val="Zkladntext"/>
        <w:rPr>
          <w:b/>
        </w:rPr>
      </w:pPr>
      <w:bookmarkStart w:id="0" w:name="_GoBack"/>
      <w:bookmarkEnd w:id="0"/>
      <w:r w:rsidRPr="00F73633">
        <w:rPr>
          <w:b/>
        </w:rPr>
        <w:t>Smluvní strany:</w:t>
      </w:r>
    </w:p>
    <w:p w14:paraId="3DDE7C08" w14:textId="77777777" w:rsidR="003A4812" w:rsidRDefault="003A4812" w:rsidP="003A4812">
      <w:pPr>
        <w:pStyle w:val="Zkladntext"/>
      </w:pPr>
    </w:p>
    <w:p w14:paraId="7441D049" w14:textId="33054BC8" w:rsidR="00995F39" w:rsidRPr="00701202" w:rsidRDefault="00995F39" w:rsidP="00995F39">
      <w:pPr>
        <w:numPr>
          <w:ilvl w:val="0"/>
          <w:numId w:val="34"/>
        </w:numPr>
        <w:ind w:left="426" w:hanging="568"/>
        <w:rPr>
          <w:b/>
          <w:bCs/>
          <w:color w:val="000000"/>
          <w:sz w:val="24"/>
          <w:szCs w:val="24"/>
        </w:rPr>
      </w:pPr>
      <w:r w:rsidRPr="00701202">
        <w:rPr>
          <w:b/>
          <w:bCs/>
          <w:color w:val="000000"/>
          <w:sz w:val="24"/>
          <w:szCs w:val="24"/>
        </w:rPr>
        <w:t>ELZAT spol. s r.o.</w:t>
      </w:r>
    </w:p>
    <w:p w14:paraId="1BE0812D" w14:textId="77777777" w:rsidR="00995F39" w:rsidRPr="00D827EC" w:rsidRDefault="00995F39" w:rsidP="00995F39">
      <w:pPr>
        <w:ind w:left="426"/>
        <w:rPr>
          <w:bCs/>
          <w:color w:val="000000"/>
          <w:sz w:val="24"/>
          <w:szCs w:val="24"/>
        </w:rPr>
      </w:pPr>
      <w:r>
        <w:rPr>
          <w:bCs/>
          <w:color w:val="000000"/>
          <w:sz w:val="24"/>
          <w:szCs w:val="24"/>
        </w:rPr>
        <w:t>se sídlem Bezděkovská 760, Rožmitál pod Třemšínem 262 42</w:t>
      </w:r>
    </w:p>
    <w:p w14:paraId="0EC84A2E" w14:textId="50AB4013" w:rsidR="00995F39" w:rsidRPr="00D827EC" w:rsidRDefault="00995F39" w:rsidP="00995F39">
      <w:pPr>
        <w:ind w:left="426"/>
        <w:rPr>
          <w:bCs/>
          <w:color w:val="000000"/>
          <w:sz w:val="24"/>
          <w:szCs w:val="24"/>
        </w:rPr>
      </w:pPr>
      <w:r w:rsidRPr="00D827EC">
        <w:rPr>
          <w:bCs/>
          <w:color w:val="000000"/>
          <w:sz w:val="24"/>
          <w:szCs w:val="24"/>
        </w:rPr>
        <w:t xml:space="preserve">zastoupená </w:t>
      </w:r>
      <w:r w:rsidR="009A1967">
        <w:rPr>
          <w:bCs/>
          <w:color w:val="000000"/>
          <w:sz w:val="24"/>
          <w:szCs w:val="24"/>
        </w:rPr>
        <w:t>x</w:t>
      </w:r>
      <w:r>
        <w:rPr>
          <w:bCs/>
          <w:color w:val="000000"/>
          <w:sz w:val="24"/>
          <w:szCs w:val="24"/>
        </w:rPr>
        <w:t>, jednatelem</w:t>
      </w:r>
    </w:p>
    <w:p w14:paraId="34D28E58" w14:textId="77777777" w:rsidR="00995F39" w:rsidRPr="00D827EC" w:rsidRDefault="00995F39" w:rsidP="00995F39">
      <w:pPr>
        <w:ind w:left="426"/>
        <w:rPr>
          <w:bCs/>
          <w:color w:val="000000"/>
          <w:sz w:val="24"/>
          <w:szCs w:val="24"/>
        </w:rPr>
      </w:pPr>
      <w:r w:rsidRPr="00D827EC">
        <w:rPr>
          <w:bCs/>
          <w:color w:val="000000"/>
          <w:sz w:val="24"/>
          <w:szCs w:val="24"/>
        </w:rPr>
        <w:t xml:space="preserve">zapsaná u </w:t>
      </w:r>
      <w:r>
        <w:rPr>
          <w:bCs/>
          <w:color w:val="000000"/>
          <w:sz w:val="24"/>
          <w:szCs w:val="24"/>
        </w:rPr>
        <w:t xml:space="preserve">Městského </w:t>
      </w:r>
      <w:r w:rsidRPr="00D827EC">
        <w:rPr>
          <w:bCs/>
          <w:color w:val="000000"/>
          <w:sz w:val="24"/>
          <w:szCs w:val="24"/>
        </w:rPr>
        <w:t xml:space="preserve"> soudu  </w:t>
      </w:r>
      <w:r>
        <w:rPr>
          <w:bCs/>
          <w:color w:val="000000"/>
          <w:sz w:val="24"/>
          <w:szCs w:val="24"/>
        </w:rPr>
        <w:t>v Praze</w:t>
      </w:r>
      <w:r w:rsidRPr="00D827EC">
        <w:rPr>
          <w:bCs/>
          <w:color w:val="000000"/>
          <w:sz w:val="24"/>
          <w:szCs w:val="24"/>
        </w:rPr>
        <w:t xml:space="preserve">, spisová značka </w:t>
      </w:r>
      <w:r>
        <w:rPr>
          <w:bCs/>
          <w:color w:val="000000"/>
          <w:sz w:val="24"/>
          <w:szCs w:val="24"/>
        </w:rPr>
        <w:t>C 8052</w:t>
      </w:r>
    </w:p>
    <w:p w14:paraId="0CAB9253" w14:textId="77777777" w:rsidR="00995F39" w:rsidRPr="00D827EC" w:rsidRDefault="00995F39" w:rsidP="00995F39">
      <w:pPr>
        <w:ind w:left="426"/>
        <w:rPr>
          <w:bCs/>
          <w:color w:val="000000"/>
          <w:sz w:val="24"/>
          <w:szCs w:val="24"/>
        </w:rPr>
      </w:pPr>
      <w:r>
        <w:rPr>
          <w:bCs/>
          <w:color w:val="000000"/>
          <w:sz w:val="24"/>
          <w:szCs w:val="24"/>
        </w:rPr>
        <w:t>IČ: 451 45</w:t>
      </w:r>
      <w:r>
        <w:rPr>
          <w:bCs/>
          <w:color w:val="000000"/>
        </w:rPr>
        <w:t> </w:t>
      </w:r>
      <w:r>
        <w:rPr>
          <w:bCs/>
          <w:color w:val="000000"/>
          <w:sz w:val="24"/>
          <w:szCs w:val="24"/>
        </w:rPr>
        <w:t>211</w:t>
      </w:r>
    </w:p>
    <w:p w14:paraId="2D193127" w14:textId="7CD3CB6B" w:rsidR="00995F39" w:rsidRPr="00432394" w:rsidRDefault="00995F39" w:rsidP="00995F39">
      <w:pPr>
        <w:ind w:left="426"/>
      </w:pPr>
      <w:r>
        <w:t xml:space="preserve">č.ú. </w:t>
      </w:r>
      <w:r w:rsidR="009A1967">
        <w:t>x</w:t>
      </w:r>
    </w:p>
    <w:p w14:paraId="216F3D0C" w14:textId="3CA3D9DB" w:rsidR="0099272E" w:rsidRDefault="0099272E" w:rsidP="00995F39">
      <w:pPr>
        <w:pStyle w:val="Zkladntext"/>
        <w:tabs>
          <w:tab w:val="left" w:pos="1985"/>
        </w:tabs>
        <w:ind w:left="567" w:hanging="567"/>
      </w:pPr>
    </w:p>
    <w:p w14:paraId="4385B81F" w14:textId="54410E6F" w:rsidR="003A4812" w:rsidRDefault="005A615B" w:rsidP="0099272E">
      <w:pPr>
        <w:pStyle w:val="Zkladntext"/>
        <w:tabs>
          <w:tab w:val="left" w:pos="1985"/>
        </w:tabs>
        <w:ind w:left="567" w:hanging="567"/>
      </w:pPr>
      <w:r>
        <w:tab/>
      </w:r>
      <w:r w:rsidR="009D2B69">
        <w:rPr>
          <w:bCs/>
        </w:rPr>
        <w:t>(dále jen</w:t>
      </w:r>
      <w:r w:rsidR="009D2B69">
        <w:rPr>
          <w:b/>
        </w:rPr>
        <w:t xml:space="preserve"> „</w:t>
      </w:r>
      <w:r w:rsidR="007A6466">
        <w:rPr>
          <w:b/>
        </w:rPr>
        <w:t>ELZAT</w:t>
      </w:r>
      <w:r w:rsidR="009D2B69">
        <w:rPr>
          <w:b/>
        </w:rPr>
        <w:t>“</w:t>
      </w:r>
      <w:r w:rsidR="0099272E" w:rsidRPr="0099272E">
        <w:t>)</w:t>
      </w:r>
      <w:r w:rsidR="0070173D">
        <w:rPr>
          <w:b/>
        </w:rPr>
        <w:t xml:space="preserve"> </w:t>
      </w:r>
    </w:p>
    <w:p w14:paraId="7BF55107" w14:textId="77777777" w:rsidR="009D2B69" w:rsidRPr="00B910F7" w:rsidRDefault="009D2B69" w:rsidP="00F73633">
      <w:pPr>
        <w:pStyle w:val="Zkladntext"/>
      </w:pPr>
      <w:r w:rsidRPr="00B910F7">
        <w:t>a</w:t>
      </w:r>
    </w:p>
    <w:p w14:paraId="0D327C99" w14:textId="77777777" w:rsidR="003A4812" w:rsidRDefault="003A4812" w:rsidP="00F73633">
      <w:pPr>
        <w:pStyle w:val="Zkladntext"/>
      </w:pPr>
    </w:p>
    <w:p w14:paraId="52230A12" w14:textId="0572C6F0" w:rsidR="00995F39" w:rsidRPr="00995F39" w:rsidRDefault="00995F39" w:rsidP="00995F39">
      <w:pPr>
        <w:pStyle w:val="Odstavecseseznamem"/>
        <w:numPr>
          <w:ilvl w:val="0"/>
          <w:numId w:val="34"/>
        </w:numPr>
        <w:spacing w:before="120"/>
        <w:ind w:left="284"/>
        <w:rPr>
          <w:sz w:val="24"/>
          <w:szCs w:val="24"/>
        </w:rPr>
      </w:pPr>
      <w:r w:rsidRPr="00995F39">
        <w:rPr>
          <w:b/>
          <w:sz w:val="24"/>
          <w:szCs w:val="24"/>
        </w:rPr>
        <w:t>Západočeská univerzita v Plzni</w:t>
      </w:r>
    </w:p>
    <w:p w14:paraId="25463B7E" w14:textId="6BEF4E45" w:rsidR="00995F39" w:rsidRPr="00995F39" w:rsidRDefault="00995F39" w:rsidP="00995F39">
      <w:pPr>
        <w:ind w:firstLine="357"/>
        <w:rPr>
          <w:sz w:val="24"/>
          <w:szCs w:val="24"/>
        </w:rPr>
      </w:pPr>
      <w:r w:rsidRPr="00995F39">
        <w:rPr>
          <w:sz w:val="24"/>
          <w:szCs w:val="24"/>
        </w:rPr>
        <w:t>zastoupená</w:t>
      </w:r>
    </w:p>
    <w:p w14:paraId="12651A48" w14:textId="0A9F6F95" w:rsidR="00995F39" w:rsidRPr="00995F39" w:rsidRDefault="00995F39" w:rsidP="00995F39">
      <w:pPr>
        <w:ind w:firstLine="357"/>
        <w:rPr>
          <w:sz w:val="24"/>
          <w:szCs w:val="24"/>
        </w:rPr>
      </w:pPr>
      <w:r w:rsidRPr="00995F39">
        <w:rPr>
          <w:sz w:val="24"/>
          <w:szCs w:val="24"/>
        </w:rPr>
        <w:t>se sídlem</w:t>
      </w:r>
      <w:r>
        <w:rPr>
          <w:sz w:val="24"/>
          <w:szCs w:val="24"/>
        </w:rPr>
        <w:t xml:space="preserve"> </w:t>
      </w:r>
      <w:r w:rsidRPr="00995F39">
        <w:rPr>
          <w:sz w:val="24"/>
          <w:szCs w:val="24"/>
        </w:rPr>
        <w:t xml:space="preserve">Univerzitní 2732/8, Plzeň, PSČ 301 00   </w:t>
      </w:r>
    </w:p>
    <w:p w14:paraId="4BADF6E6" w14:textId="7F374AF0" w:rsidR="00995F39" w:rsidRPr="00995F39" w:rsidRDefault="00995F39" w:rsidP="00995F39">
      <w:pPr>
        <w:ind w:firstLine="357"/>
        <w:rPr>
          <w:sz w:val="24"/>
          <w:szCs w:val="24"/>
        </w:rPr>
      </w:pPr>
      <w:r>
        <w:rPr>
          <w:sz w:val="24"/>
          <w:szCs w:val="24"/>
        </w:rPr>
        <w:t xml:space="preserve">IČO </w:t>
      </w:r>
      <w:r w:rsidRPr="00995F39">
        <w:rPr>
          <w:sz w:val="24"/>
          <w:szCs w:val="24"/>
        </w:rPr>
        <w:t>49777513</w:t>
      </w:r>
    </w:p>
    <w:p w14:paraId="6BE5BEFA" w14:textId="3472F9F9" w:rsidR="00995F39" w:rsidRPr="00995F39" w:rsidRDefault="00995F39" w:rsidP="00995F39">
      <w:pPr>
        <w:ind w:firstLine="357"/>
        <w:rPr>
          <w:sz w:val="24"/>
          <w:szCs w:val="24"/>
        </w:rPr>
      </w:pPr>
      <w:r>
        <w:rPr>
          <w:sz w:val="24"/>
          <w:szCs w:val="24"/>
        </w:rPr>
        <w:t xml:space="preserve">DIČ </w:t>
      </w:r>
      <w:r w:rsidRPr="00995F39">
        <w:rPr>
          <w:sz w:val="24"/>
          <w:szCs w:val="24"/>
        </w:rPr>
        <w:t>CZ49777513</w:t>
      </w:r>
    </w:p>
    <w:p w14:paraId="67DC6C76" w14:textId="77777777" w:rsidR="00995F39" w:rsidRPr="00995F39" w:rsidRDefault="00995F39" w:rsidP="00995F39">
      <w:pPr>
        <w:ind w:firstLine="357"/>
        <w:rPr>
          <w:sz w:val="24"/>
          <w:szCs w:val="24"/>
        </w:rPr>
      </w:pPr>
      <w:r w:rsidRPr="00995F39">
        <w:rPr>
          <w:sz w:val="24"/>
          <w:szCs w:val="24"/>
        </w:rPr>
        <w:t>bankovní spojení:</w:t>
      </w:r>
      <w:r w:rsidRPr="00995F39">
        <w:rPr>
          <w:sz w:val="24"/>
          <w:szCs w:val="24"/>
        </w:rPr>
        <w:tab/>
        <w:t xml:space="preserve"> </w:t>
      </w:r>
      <w:r w:rsidRPr="00995F39">
        <w:rPr>
          <w:sz w:val="24"/>
          <w:szCs w:val="24"/>
        </w:rPr>
        <w:tab/>
        <w:t xml:space="preserve">KB Plzeň </w:t>
      </w:r>
    </w:p>
    <w:p w14:paraId="0E39DD96" w14:textId="3CD5ADDB" w:rsidR="00995F39" w:rsidRPr="00995F39" w:rsidRDefault="00995F39" w:rsidP="00995F39">
      <w:pPr>
        <w:ind w:firstLine="357"/>
        <w:rPr>
          <w:sz w:val="24"/>
          <w:szCs w:val="24"/>
        </w:rPr>
      </w:pPr>
      <w:r w:rsidRPr="00995F39">
        <w:rPr>
          <w:sz w:val="24"/>
          <w:szCs w:val="24"/>
        </w:rPr>
        <w:t>číslo účtu:</w:t>
      </w:r>
      <w:r w:rsidRPr="00995F39">
        <w:rPr>
          <w:sz w:val="24"/>
          <w:szCs w:val="24"/>
        </w:rPr>
        <w:tab/>
      </w:r>
      <w:r w:rsidRPr="00995F39">
        <w:rPr>
          <w:sz w:val="24"/>
          <w:szCs w:val="24"/>
        </w:rPr>
        <w:tab/>
      </w:r>
      <w:r w:rsidRPr="00995F39">
        <w:rPr>
          <w:sz w:val="24"/>
          <w:szCs w:val="24"/>
        </w:rPr>
        <w:tab/>
      </w:r>
      <w:r w:rsidR="009A1967">
        <w:rPr>
          <w:sz w:val="24"/>
          <w:szCs w:val="24"/>
        </w:rPr>
        <w:t>x</w:t>
      </w:r>
    </w:p>
    <w:p w14:paraId="3411D4DB" w14:textId="67416094" w:rsidR="009D2B69" w:rsidRPr="00981A5E" w:rsidRDefault="009D2B69" w:rsidP="00995F39">
      <w:pPr>
        <w:pStyle w:val="Zkladntext"/>
        <w:tabs>
          <w:tab w:val="left" w:pos="1985"/>
        </w:tabs>
        <w:ind w:left="567" w:hanging="567"/>
        <w:rPr>
          <w:szCs w:val="24"/>
        </w:rPr>
      </w:pPr>
    </w:p>
    <w:p w14:paraId="2B1FB4A5" w14:textId="268C1B1F" w:rsidR="009D2B69" w:rsidRDefault="003A4812" w:rsidP="00F73633">
      <w:pPr>
        <w:pStyle w:val="Zkladntext"/>
        <w:tabs>
          <w:tab w:val="left" w:pos="1985"/>
        </w:tabs>
        <w:ind w:left="567" w:hanging="567"/>
        <w:rPr>
          <w:bCs/>
        </w:rPr>
      </w:pPr>
      <w:r>
        <w:tab/>
      </w:r>
      <w:r w:rsidR="009D2B69">
        <w:rPr>
          <w:bCs/>
        </w:rPr>
        <w:t>(dále jen</w:t>
      </w:r>
      <w:r w:rsidR="009D2B69">
        <w:rPr>
          <w:b/>
        </w:rPr>
        <w:t xml:space="preserve"> „</w:t>
      </w:r>
      <w:r w:rsidR="007A6466">
        <w:rPr>
          <w:b/>
        </w:rPr>
        <w:t>ZČU</w:t>
      </w:r>
      <w:r w:rsidR="009D2B69">
        <w:rPr>
          <w:b/>
        </w:rPr>
        <w:t>“</w:t>
      </w:r>
      <w:r w:rsidR="00A22B2A" w:rsidRPr="00A22B2A">
        <w:t>)</w:t>
      </w:r>
    </w:p>
    <w:p w14:paraId="7A61E4AC" w14:textId="77777777" w:rsidR="003A4812" w:rsidRDefault="003A4812" w:rsidP="00F73633">
      <w:pPr>
        <w:pStyle w:val="Zkladntext"/>
        <w:tabs>
          <w:tab w:val="left" w:pos="1985"/>
        </w:tabs>
        <w:rPr>
          <w:bCs/>
        </w:rPr>
      </w:pPr>
    </w:p>
    <w:p w14:paraId="188E864F" w14:textId="77777777" w:rsidR="002B2D50" w:rsidRDefault="002B2D50" w:rsidP="003A4812">
      <w:pPr>
        <w:pStyle w:val="Zkladntext"/>
      </w:pPr>
      <w:r>
        <w:t>uzavírají níže uvedené</w:t>
      </w:r>
      <w:r w:rsidR="00C540B5">
        <w:t>ho</w:t>
      </w:r>
      <w:r>
        <w:t xml:space="preserve"> dne, měsíce a roku tuto </w:t>
      </w:r>
    </w:p>
    <w:p w14:paraId="2EC346DD" w14:textId="77777777" w:rsidR="00B910F7" w:rsidRPr="00B910F7" w:rsidRDefault="00B910F7" w:rsidP="002B2D50">
      <w:pPr>
        <w:pStyle w:val="Zkladntext"/>
        <w:jc w:val="center"/>
        <w:rPr>
          <w:b/>
          <w:sz w:val="36"/>
          <w:szCs w:val="36"/>
        </w:rPr>
      </w:pPr>
    </w:p>
    <w:p w14:paraId="700B387F" w14:textId="77777777" w:rsidR="007A6466" w:rsidRDefault="002B2D50" w:rsidP="002B2D50">
      <w:pPr>
        <w:pStyle w:val="Zkladntext"/>
        <w:jc w:val="center"/>
        <w:rPr>
          <w:b/>
          <w:sz w:val="36"/>
        </w:rPr>
      </w:pPr>
      <w:r>
        <w:rPr>
          <w:b/>
          <w:sz w:val="36"/>
        </w:rPr>
        <w:t>Smlouvu</w:t>
      </w:r>
      <w:r w:rsidR="005E491F">
        <w:rPr>
          <w:b/>
          <w:sz w:val="36"/>
        </w:rPr>
        <w:t xml:space="preserve"> o smlouvě budoucí</w:t>
      </w:r>
      <w:r>
        <w:rPr>
          <w:b/>
          <w:sz w:val="36"/>
        </w:rPr>
        <w:t xml:space="preserve"> </w:t>
      </w:r>
    </w:p>
    <w:p w14:paraId="14824EAD" w14:textId="79CE07B9" w:rsidR="002B2D50" w:rsidRDefault="002B2D50" w:rsidP="002B2D50">
      <w:pPr>
        <w:pStyle w:val="Zkladntext"/>
        <w:jc w:val="center"/>
        <w:rPr>
          <w:b/>
          <w:sz w:val="36"/>
        </w:rPr>
      </w:pPr>
      <w:r>
        <w:rPr>
          <w:b/>
          <w:sz w:val="36"/>
        </w:rPr>
        <w:t xml:space="preserve">o využití výsledků </w:t>
      </w:r>
    </w:p>
    <w:p w14:paraId="6610F3C6" w14:textId="77777777" w:rsidR="002B2D50" w:rsidRDefault="002B2D50" w:rsidP="002B2D50">
      <w:pPr>
        <w:pStyle w:val="Zkladntext"/>
        <w:jc w:val="center"/>
        <w:rPr>
          <w:b/>
          <w:sz w:val="36"/>
        </w:rPr>
      </w:pPr>
      <w:r>
        <w:rPr>
          <w:b/>
          <w:sz w:val="36"/>
        </w:rPr>
        <w:t>dosažených při řešení projektu výzkumu a vývoje</w:t>
      </w:r>
    </w:p>
    <w:p w14:paraId="3364E439" w14:textId="77777777" w:rsidR="003A4812" w:rsidRDefault="003A4812" w:rsidP="006922EA">
      <w:pPr>
        <w:pStyle w:val="Zkladntext"/>
        <w:jc w:val="both"/>
      </w:pPr>
    </w:p>
    <w:p w14:paraId="40942AC2" w14:textId="77777777" w:rsidR="009D2B69" w:rsidRDefault="009D2B69" w:rsidP="006922EA">
      <w:pPr>
        <w:pStyle w:val="Zkladntext"/>
        <w:jc w:val="center"/>
        <w:rPr>
          <w:b/>
        </w:rPr>
      </w:pPr>
      <w:r>
        <w:rPr>
          <w:b/>
        </w:rPr>
        <w:t>I.</w:t>
      </w:r>
    </w:p>
    <w:p w14:paraId="0F393C55" w14:textId="08EDCA17" w:rsidR="009D2B69" w:rsidRDefault="00074A1E">
      <w:pPr>
        <w:pStyle w:val="Zkladntext"/>
        <w:jc w:val="center"/>
        <w:rPr>
          <w:b/>
        </w:rPr>
      </w:pPr>
      <w:r>
        <w:rPr>
          <w:b/>
          <w:bCs/>
        </w:rPr>
        <w:t>Předmět smlouvy</w:t>
      </w:r>
    </w:p>
    <w:p w14:paraId="21CC32EA" w14:textId="77777777" w:rsidR="002B2D50" w:rsidRDefault="002B2D50" w:rsidP="002B2D50">
      <w:pPr>
        <w:pStyle w:val="Zkladntextodsazen"/>
        <w:ind w:firstLine="0"/>
      </w:pPr>
    </w:p>
    <w:p w14:paraId="31CA1107" w14:textId="08C26292" w:rsidR="002B2D50" w:rsidRDefault="007A6466" w:rsidP="00A3529A">
      <w:pPr>
        <w:pStyle w:val="Zkladntextodsazen"/>
        <w:numPr>
          <w:ilvl w:val="0"/>
          <w:numId w:val="21"/>
        </w:numPr>
        <w:spacing w:after="120"/>
      </w:pPr>
      <w:r>
        <w:t>ELZAT</w:t>
      </w:r>
      <w:r w:rsidR="00A22B2A">
        <w:t xml:space="preserve"> </w:t>
      </w:r>
      <w:r w:rsidR="00074A1E">
        <w:t xml:space="preserve">jako příjemce </w:t>
      </w:r>
      <w:r w:rsidR="00A22B2A">
        <w:t>řeší</w:t>
      </w:r>
      <w:r w:rsidR="00B910F7">
        <w:t xml:space="preserve"> s</w:t>
      </w:r>
      <w:r>
        <w:t>e</w:t>
      </w:r>
      <w:r w:rsidR="00B910F7">
        <w:t> </w:t>
      </w:r>
      <w:r>
        <w:t>ZČU</w:t>
      </w:r>
      <w:r w:rsidR="00074A1E">
        <w:t xml:space="preserve"> jako dalším účastníkem projektu</w:t>
      </w:r>
      <w:r w:rsidR="00A22B2A">
        <w:t xml:space="preserve"> na základě výsledků veřejné soutěže vyhlášené </w:t>
      </w:r>
      <w:r>
        <w:t>Ministerstvem obchodu a průmyslu</w:t>
      </w:r>
      <w:r w:rsidR="00A22B2A">
        <w:t xml:space="preserve"> (dále jen „</w:t>
      </w:r>
      <w:r w:rsidR="00CF7ADF" w:rsidRPr="0065282D">
        <w:t>poskytovatel</w:t>
      </w:r>
      <w:r w:rsidR="00A22B2A">
        <w:t>“)</w:t>
      </w:r>
      <w:r w:rsidR="0099272E">
        <w:t xml:space="preserve"> v rámci programu </w:t>
      </w:r>
      <w:r>
        <w:t>Podnikání a inovace pro konkurenceschopnost, Programu podpory Aplikace VIII. výzvy,</w:t>
      </w:r>
      <w:r w:rsidR="00A22B2A">
        <w:t xml:space="preserve"> </w:t>
      </w:r>
      <w:r w:rsidR="00CF7ADF" w:rsidRPr="008A733E">
        <w:t>projekt výzkumu a vývoje s názvem: „</w:t>
      </w:r>
      <w:r>
        <w:t>Návrh energeticky úsporných tlumivek - NEUTlum“, reg</w:t>
      </w:r>
      <w:r w:rsidR="00CF7ADF" w:rsidRPr="008A733E">
        <w:t xml:space="preserve">. č. </w:t>
      </w:r>
      <w:r w:rsidRPr="007A6466">
        <w:t xml:space="preserve">CZ.01.1.02/0.0/0.0/20_321/0024444 </w:t>
      </w:r>
      <w:r w:rsidR="00CF7ADF" w:rsidRPr="008A733E">
        <w:t>(dále jen „projekt“)</w:t>
      </w:r>
      <w:r w:rsidR="00D0097B">
        <w:t>.</w:t>
      </w:r>
    </w:p>
    <w:p w14:paraId="71C307D4" w14:textId="327D8E91" w:rsidR="002B2D50" w:rsidRDefault="009D2B69" w:rsidP="00A3529A">
      <w:pPr>
        <w:pStyle w:val="Zkladntextodsazen"/>
        <w:numPr>
          <w:ilvl w:val="0"/>
          <w:numId w:val="21"/>
        </w:numPr>
        <w:spacing w:after="120"/>
        <w:ind w:hanging="720"/>
      </w:pPr>
      <w:r>
        <w:t>Termín ukončení řešení p</w:t>
      </w:r>
      <w:r w:rsidR="00D81034">
        <w:t>roj</w:t>
      </w:r>
      <w:r w:rsidR="00A22B2A">
        <w:t xml:space="preserve">ektu byl stanoven </w:t>
      </w:r>
      <w:r w:rsidR="0065282D">
        <w:t xml:space="preserve">na </w:t>
      </w:r>
      <w:r w:rsidR="00074A1E">
        <w:t>31. 5. 2023.</w:t>
      </w:r>
    </w:p>
    <w:p w14:paraId="15D314DD" w14:textId="6F5DF678" w:rsidR="00B0703F" w:rsidRDefault="00B0703F" w:rsidP="00A3529A">
      <w:pPr>
        <w:pStyle w:val="Zkladntextodsazen"/>
        <w:numPr>
          <w:ilvl w:val="0"/>
          <w:numId w:val="21"/>
        </w:numPr>
        <w:spacing w:after="120"/>
        <w:ind w:hanging="720"/>
      </w:pPr>
      <w:r>
        <w:t>Smluvní strany uzavřely dne 29. 3. 2021 Smlouvu o účasti na řešení projektu, v níž vymezily práva a povinnosti ve vztahu k řešení projektu.</w:t>
      </w:r>
    </w:p>
    <w:p w14:paraId="668E2004" w14:textId="5DE44EAD" w:rsidR="00074A1E" w:rsidRDefault="00074A1E" w:rsidP="00A3529A">
      <w:pPr>
        <w:pStyle w:val="Zkladntextodsazen"/>
        <w:numPr>
          <w:ilvl w:val="0"/>
          <w:numId w:val="21"/>
        </w:numPr>
        <w:spacing w:after="120"/>
        <w:ind w:hanging="720"/>
      </w:pPr>
      <w:r>
        <w:t>Před skončením řešení projektu smluvní strany uzavřou smlouvu o využití výsledků projektu, v níž budou respektovány ujednání obsažená v této smlouvě o smlouvě budoucí.</w:t>
      </w:r>
    </w:p>
    <w:p w14:paraId="6210317F" w14:textId="77777777" w:rsidR="002B2D50" w:rsidRDefault="002B2D50" w:rsidP="002B2D50">
      <w:pPr>
        <w:pStyle w:val="Odstavecseseznamem"/>
      </w:pPr>
    </w:p>
    <w:p w14:paraId="4FBC1B88" w14:textId="179FFEB0" w:rsidR="00DA7279" w:rsidRDefault="00DA7279">
      <w:pPr>
        <w:rPr>
          <w:sz w:val="24"/>
        </w:rPr>
      </w:pPr>
    </w:p>
    <w:p w14:paraId="7E790AC4" w14:textId="77777777" w:rsidR="009D2B69" w:rsidRDefault="009D2B69" w:rsidP="00A80E49">
      <w:pPr>
        <w:pStyle w:val="Zkladntext"/>
        <w:jc w:val="center"/>
        <w:rPr>
          <w:b/>
        </w:rPr>
      </w:pPr>
      <w:r>
        <w:rPr>
          <w:b/>
        </w:rPr>
        <w:t>II.</w:t>
      </w:r>
    </w:p>
    <w:p w14:paraId="049F03A8" w14:textId="77777777" w:rsidR="009D2B69" w:rsidRDefault="009D2B69">
      <w:pPr>
        <w:pStyle w:val="Zkladntext"/>
        <w:jc w:val="center"/>
        <w:rPr>
          <w:b/>
          <w:bCs/>
        </w:rPr>
      </w:pPr>
      <w:r>
        <w:rPr>
          <w:b/>
          <w:bCs/>
        </w:rPr>
        <w:t>V</w:t>
      </w:r>
      <w:r w:rsidR="00635D46">
        <w:rPr>
          <w:b/>
          <w:bCs/>
        </w:rPr>
        <w:t>ymezení výsledků a vlastnických práv k nim</w:t>
      </w:r>
      <w:r>
        <w:rPr>
          <w:b/>
          <w:bCs/>
        </w:rPr>
        <w:t xml:space="preserve"> </w:t>
      </w:r>
    </w:p>
    <w:p w14:paraId="635C00A5" w14:textId="77777777" w:rsidR="002B2D50" w:rsidRDefault="002B2D50">
      <w:pPr>
        <w:jc w:val="both"/>
        <w:rPr>
          <w:i/>
          <w:color w:val="FF0000"/>
          <w:sz w:val="24"/>
          <w:szCs w:val="24"/>
        </w:rPr>
      </w:pPr>
    </w:p>
    <w:p w14:paraId="5B91B81F" w14:textId="50650301" w:rsidR="009D2B69" w:rsidRDefault="00074A1E" w:rsidP="00A3529A">
      <w:pPr>
        <w:pStyle w:val="Odstavecseseznamem"/>
        <w:numPr>
          <w:ilvl w:val="0"/>
          <w:numId w:val="19"/>
        </w:numPr>
        <w:spacing w:after="120"/>
        <w:ind w:hanging="783"/>
        <w:contextualSpacing w:val="0"/>
        <w:jc w:val="both"/>
        <w:rPr>
          <w:sz w:val="24"/>
          <w:szCs w:val="24"/>
        </w:rPr>
      </w:pPr>
      <w:r>
        <w:rPr>
          <w:sz w:val="24"/>
          <w:szCs w:val="24"/>
        </w:rPr>
        <w:lastRenderedPageBreak/>
        <w:t xml:space="preserve">Výstupem projektu </w:t>
      </w:r>
      <w:r w:rsidR="00B0703F">
        <w:rPr>
          <w:sz w:val="24"/>
          <w:szCs w:val="24"/>
        </w:rPr>
        <w:t>bude</w:t>
      </w:r>
      <w:r>
        <w:rPr>
          <w:sz w:val="24"/>
          <w:szCs w:val="24"/>
        </w:rPr>
        <w:t xml:space="preserve"> prototyp nízkoztrátové tlumivky určený k ověření vlastností konstrukce v praxi před zavedením hromadné výroby. Smluvní strany budou spoluvlastníky výsledku, přičemž podíl vlastnictví jednotlivých smluvních stran bude určen</w:t>
      </w:r>
      <w:r w:rsidR="00B0703F">
        <w:rPr>
          <w:sz w:val="24"/>
          <w:szCs w:val="24"/>
        </w:rPr>
        <w:t xml:space="preserve"> v souladu se Smlouvou o účasti na řešení projektu.</w:t>
      </w:r>
    </w:p>
    <w:p w14:paraId="4EE7D702" w14:textId="76572634" w:rsidR="00EA76A9" w:rsidRDefault="00EA76A9" w:rsidP="00A3529A">
      <w:pPr>
        <w:pStyle w:val="Odstavecseseznamem"/>
        <w:numPr>
          <w:ilvl w:val="0"/>
          <w:numId w:val="19"/>
        </w:numPr>
        <w:spacing w:after="120"/>
        <w:ind w:hanging="783"/>
        <w:contextualSpacing w:val="0"/>
        <w:jc w:val="both"/>
        <w:rPr>
          <w:sz w:val="24"/>
          <w:szCs w:val="24"/>
        </w:rPr>
      </w:pPr>
      <w:r>
        <w:rPr>
          <w:sz w:val="24"/>
          <w:szCs w:val="24"/>
        </w:rPr>
        <w:t xml:space="preserve">Komerčním využitím výsledku se rozumí výroba nízkoztrátových tlumivek a jejich prodej. </w:t>
      </w:r>
      <w:r w:rsidRPr="00EA76A9">
        <w:rPr>
          <w:sz w:val="24"/>
          <w:szCs w:val="24"/>
        </w:rPr>
        <w:t>ELZAT bude oprávněn výsledek komerčně využívat.</w:t>
      </w:r>
    </w:p>
    <w:p w14:paraId="08618132" w14:textId="18589C47" w:rsidR="00EA76A9" w:rsidRDefault="00EA76A9" w:rsidP="00A3529A">
      <w:pPr>
        <w:pStyle w:val="Odstavecseseznamem"/>
        <w:numPr>
          <w:ilvl w:val="0"/>
          <w:numId w:val="19"/>
        </w:numPr>
        <w:spacing w:after="120"/>
        <w:ind w:hanging="783"/>
        <w:contextualSpacing w:val="0"/>
        <w:jc w:val="both"/>
        <w:rPr>
          <w:sz w:val="24"/>
          <w:szCs w:val="24"/>
        </w:rPr>
      </w:pPr>
      <w:r>
        <w:rPr>
          <w:sz w:val="24"/>
          <w:szCs w:val="24"/>
        </w:rPr>
        <w:t>ZČU bude oprávněna využívat výsledek k nekomerčním účelům.</w:t>
      </w:r>
    </w:p>
    <w:p w14:paraId="1A7019C0" w14:textId="023677B9" w:rsidR="00EA76A9" w:rsidRDefault="00EA76A9" w:rsidP="00A3529A">
      <w:pPr>
        <w:pStyle w:val="Odstavecseseznamem"/>
        <w:numPr>
          <w:ilvl w:val="0"/>
          <w:numId w:val="19"/>
        </w:numPr>
        <w:spacing w:after="120"/>
        <w:ind w:hanging="783"/>
        <w:contextualSpacing w:val="0"/>
        <w:jc w:val="both"/>
        <w:rPr>
          <w:sz w:val="24"/>
          <w:szCs w:val="24"/>
        </w:rPr>
      </w:pPr>
      <w:r>
        <w:rPr>
          <w:sz w:val="24"/>
          <w:szCs w:val="24"/>
        </w:rPr>
        <w:t>Za komerční využití výsledku bude ZČU náležet:</w:t>
      </w:r>
    </w:p>
    <w:p w14:paraId="52F6ED19" w14:textId="3A15A224" w:rsidR="00EA76A9" w:rsidRDefault="00EA76A9" w:rsidP="00A3529A">
      <w:pPr>
        <w:pStyle w:val="Odstavecseseznamem"/>
        <w:numPr>
          <w:ilvl w:val="0"/>
          <w:numId w:val="37"/>
        </w:numPr>
        <w:spacing w:after="120"/>
        <w:contextualSpacing w:val="0"/>
        <w:jc w:val="both"/>
        <w:rPr>
          <w:sz w:val="24"/>
          <w:szCs w:val="24"/>
        </w:rPr>
      </w:pPr>
      <w:r>
        <w:rPr>
          <w:sz w:val="24"/>
          <w:szCs w:val="24"/>
        </w:rPr>
        <w:t>od okamžiku uzavření smlouvy o využití výsledku do 31.12.2025 0,4 %</w:t>
      </w:r>
      <w:r w:rsidRPr="00EA76A9">
        <w:rPr>
          <w:sz w:val="24"/>
          <w:szCs w:val="24"/>
        </w:rPr>
        <w:t xml:space="preserve">  </w:t>
      </w:r>
    </w:p>
    <w:p w14:paraId="0AD0DAD1" w14:textId="169F5E1F" w:rsidR="00EA76A9" w:rsidRDefault="00EA76A9" w:rsidP="00A3529A">
      <w:pPr>
        <w:pStyle w:val="Odstavecseseznamem"/>
        <w:numPr>
          <w:ilvl w:val="0"/>
          <w:numId w:val="37"/>
        </w:numPr>
        <w:spacing w:after="120"/>
        <w:contextualSpacing w:val="0"/>
        <w:jc w:val="both"/>
        <w:rPr>
          <w:sz w:val="24"/>
          <w:szCs w:val="24"/>
        </w:rPr>
      </w:pPr>
      <w:r>
        <w:rPr>
          <w:sz w:val="24"/>
          <w:szCs w:val="24"/>
        </w:rPr>
        <w:t>od 1. 1. 2026 do 31.12.2028 0,4 %</w:t>
      </w:r>
      <w:r w:rsidRPr="00EA76A9">
        <w:rPr>
          <w:sz w:val="24"/>
          <w:szCs w:val="24"/>
        </w:rPr>
        <w:t xml:space="preserve">  </w:t>
      </w:r>
    </w:p>
    <w:p w14:paraId="61D5824D" w14:textId="289D41A7" w:rsidR="00EA76A9" w:rsidRDefault="00EA76A9" w:rsidP="00A3529A">
      <w:pPr>
        <w:pStyle w:val="Odstavecseseznamem"/>
        <w:numPr>
          <w:ilvl w:val="0"/>
          <w:numId w:val="37"/>
        </w:numPr>
        <w:spacing w:after="120"/>
        <w:contextualSpacing w:val="0"/>
        <w:jc w:val="both"/>
        <w:rPr>
          <w:sz w:val="24"/>
          <w:szCs w:val="24"/>
        </w:rPr>
      </w:pPr>
      <w:r>
        <w:rPr>
          <w:sz w:val="24"/>
          <w:szCs w:val="24"/>
        </w:rPr>
        <w:t>od 1. 1. 2029 do 31.12.2030 0,4 %</w:t>
      </w:r>
    </w:p>
    <w:p w14:paraId="7646B36A" w14:textId="514C4A02" w:rsidR="00645E93" w:rsidRDefault="00645E93" w:rsidP="00A3529A">
      <w:pPr>
        <w:spacing w:after="120"/>
        <w:ind w:left="783" w:hanging="75"/>
        <w:jc w:val="both"/>
        <w:rPr>
          <w:sz w:val="24"/>
          <w:szCs w:val="24"/>
        </w:rPr>
      </w:pPr>
      <w:r w:rsidRPr="00EA76A9">
        <w:rPr>
          <w:sz w:val="24"/>
          <w:szCs w:val="24"/>
        </w:rPr>
        <w:t>z prodejní ceny produktu či služby, ve kterých byl společný výsledek užit</w:t>
      </w:r>
      <w:r w:rsidR="003432FD" w:rsidRPr="00EA76A9">
        <w:rPr>
          <w:sz w:val="24"/>
          <w:szCs w:val="24"/>
        </w:rPr>
        <w:t>. Poplatek bude vypočten</w:t>
      </w:r>
      <w:r w:rsidR="00661D68" w:rsidRPr="00EA76A9">
        <w:rPr>
          <w:sz w:val="24"/>
          <w:szCs w:val="24"/>
        </w:rPr>
        <w:t xml:space="preserve"> </w:t>
      </w:r>
      <w:r w:rsidR="00B5372A" w:rsidRPr="00EA76A9">
        <w:rPr>
          <w:sz w:val="24"/>
          <w:szCs w:val="24"/>
        </w:rPr>
        <w:t xml:space="preserve">vždy </w:t>
      </w:r>
      <w:r w:rsidR="00661D68" w:rsidRPr="00EA76A9">
        <w:rPr>
          <w:sz w:val="24"/>
          <w:szCs w:val="24"/>
        </w:rPr>
        <w:t>z</w:t>
      </w:r>
      <w:r w:rsidR="003432FD" w:rsidRPr="00EA76A9">
        <w:rPr>
          <w:sz w:val="24"/>
          <w:szCs w:val="24"/>
        </w:rPr>
        <w:t xml:space="preserve"> prodejní ceny </w:t>
      </w:r>
      <w:r w:rsidR="00B5372A" w:rsidRPr="00EA76A9">
        <w:rPr>
          <w:sz w:val="24"/>
          <w:szCs w:val="24"/>
        </w:rPr>
        <w:t xml:space="preserve">všech </w:t>
      </w:r>
      <w:r w:rsidR="003432FD" w:rsidRPr="00EA76A9">
        <w:rPr>
          <w:sz w:val="24"/>
          <w:szCs w:val="24"/>
        </w:rPr>
        <w:t>produkt</w:t>
      </w:r>
      <w:r w:rsidR="00B5372A" w:rsidRPr="00EA76A9">
        <w:rPr>
          <w:sz w:val="24"/>
          <w:szCs w:val="24"/>
        </w:rPr>
        <w:t>ů</w:t>
      </w:r>
      <w:r w:rsidR="003432FD" w:rsidRPr="00EA76A9">
        <w:rPr>
          <w:sz w:val="24"/>
          <w:szCs w:val="24"/>
        </w:rPr>
        <w:t xml:space="preserve"> či služ</w:t>
      </w:r>
      <w:r w:rsidR="00B5372A" w:rsidRPr="00EA76A9">
        <w:rPr>
          <w:sz w:val="24"/>
          <w:szCs w:val="24"/>
        </w:rPr>
        <w:t>e</w:t>
      </w:r>
      <w:r w:rsidR="003432FD" w:rsidRPr="00EA76A9">
        <w:rPr>
          <w:sz w:val="24"/>
          <w:szCs w:val="24"/>
        </w:rPr>
        <w:t>b, ve kterých byl společný výsledek užit, za</w:t>
      </w:r>
      <w:r w:rsidR="00661D68" w:rsidRPr="00EA76A9">
        <w:rPr>
          <w:sz w:val="24"/>
          <w:szCs w:val="24"/>
        </w:rPr>
        <w:t xml:space="preserve"> předchozí kalendářní rok</w:t>
      </w:r>
      <w:r w:rsidRPr="00EA76A9">
        <w:rPr>
          <w:sz w:val="24"/>
          <w:szCs w:val="24"/>
        </w:rPr>
        <w:t xml:space="preserve">. </w:t>
      </w:r>
      <w:r w:rsidR="00C26D33" w:rsidRPr="00EA76A9">
        <w:rPr>
          <w:sz w:val="24"/>
          <w:szCs w:val="24"/>
        </w:rPr>
        <w:t>P</w:t>
      </w:r>
      <w:r w:rsidRPr="00EA76A9">
        <w:rPr>
          <w:sz w:val="24"/>
          <w:szCs w:val="24"/>
        </w:rPr>
        <w:t xml:space="preserve">rodejní cenou se rozumí cena, za kterou smluvní strana prodá produkt či službu, ve kterých byl společný výsledek užit. </w:t>
      </w:r>
    </w:p>
    <w:p w14:paraId="61CD6F64" w14:textId="7EDA66EF" w:rsidR="00EA76A9" w:rsidRDefault="00EA76A9" w:rsidP="00A3529A">
      <w:pPr>
        <w:pStyle w:val="Odstavecseseznamem"/>
        <w:numPr>
          <w:ilvl w:val="0"/>
          <w:numId w:val="19"/>
        </w:numPr>
        <w:spacing w:after="120"/>
        <w:ind w:hanging="783"/>
        <w:contextualSpacing w:val="0"/>
        <w:jc w:val="both"/>
        <w:rPr>
          <w:sz w:val="24"/>
          <w:szCs w:val="24"/>
        </w:rPr>
      </w:pPr>
      <w:r>
        <w:rPr>
          <w:sz w:val="24"/>
          <w:szCs w:val="24"/>
        </w:rPr>
        <w:t xml:space="preserve">Nedosáhne-li odměna vypočtená podle odstavce 4 písm. ii) v příslušném kalendářním roce částky </w:t>
      </w:r>
      <w:r w:rsidR="009A1967">
        <w:rPr>
          <w:sz w:val="24"/>
          <w:szCs w:val="24"/>
        </w:rPr>
        <w:t>x</w:t>
      </w:r>
      <w:r>
        <w:rPr>
          <w:sz w:val="24"/>
          <w:szCs w:val="24"/>
        </w:rPr>
        <w:t xml:space="preserve"> </w:t>
      </w:r>
      <w:r w:rsidR="008E65A6">
        <w:rPr>
          <w:sz w:val="24"/>
          <w:szCs w:val="24"/>
        </w:rPr>
        <w:t xml:space="preserve">Kč bez DPH, uhradí ELZAT </w:t>
      </w:r>
      <w:r w:rsidR="00187D20">
        <w:rPr>
          <w:sz w:val="24"/>
          <w:szCs w:val="24"/>
        </w:rPr>
        <w:t xml:space="preserve">pouze </w:t>
      </w:r>
      <w:r w:rsidR="008E65A6">
        <w:rPr>
          <w:sz w:val="24"/>
          <w:szCs w:val="24"/>
        </w:rPr>
        <w:t xml:space="preserve">roční poplatek ve výši </w:t>
      </w:r>
      <w:r w:rsidR="009A1967">
        <w:rPr>
          <w:sz w:val="24"/>
          <w:szCs w:val="24"/>
        </w:rPr>
        <w:t>x</w:t>
      </w:r>
      <w:r w:rsidR="008E65A6">
        <w:rPr>
          <w:sz w:val="24"/>
          <w:szCs w:val="24"/>
        </w:rPr>
        <w:t xml:space="preserve"> Kč.</w:t>
      </w:r>
    </w:p>
    <w:p w14:paraId="5FD8DD74" w14:textId="2965ACF5" w:rsidR="00304E5C" w:rsidRDefault="00304E5C" w:rsidP="00A3529A">
      <w:pPr>
        <w:pStyle w:val="Zkladntext"/>
        <w:numPr>
          <w:ilvl w:val="0"/>
          <w:numId w:val="19"/>
        </w:numPr>
        <w:spacing w:after="120"/>
        <w:ind w:hanging="783"/>
        <w:jc w:val="both"/>
        <w:rPr>
          <w:szCs w:val="24"/>
        </w:rPr>
      </w:pPr>
      <w:r w:rsidRPr="00645E93">
        <w:rPr>
          <w:szCs w:val="24"/>
        </w:rPr>
        <w:t>K </w:t>
      </w:r>
      <w:r>
        <w:rPr>
          <w:szCs w:val="24"/>
        </w:rPr>
        <w:t>poplatku</w:t>
      </w:r>
      <w:r w:rsidRPr="00645E93">
        <w:rPr>
          <w:szCs w:val="24"/>
        </w:rPr>
        <w:t xml:space="preserve"> určené</w:t>
      </w:r>
      <w:r>
        <w:rPr>
          <w:szCs w:val="24"/>
        </w:rPr>
        <w:t>mu</w:t>
      </w:r>
      <w:r w:rsidRPr="00645E93">
        <w:rPr>
          <w:szCs w:val="24"/>
        </w:rPr>
        <w:t xml:space="preserve"> dle předch</w:t>
      </w:r>
      <w:r>
        <w:rPr>
          <w:szCs w:val="24"/>
        </w:rPr>
        <w:t>oz</w:t>
      </w:r>
      <w:r w:rsidRPr="00645E93">
        <w:rPr>
          <w:szCs w:val="24"/>
        </w:rPr>
        <w:t>í</w:t>
      </w:r>
      <w:r w:rsidR="004114B3">
        <w:rPr>
          <w:szCs w:val="24"/>
        </w:rPr>
        <w:t>c</w:t>
      </w:r>
      <w:r w:rsidRPr="00645E93">
        <w:rPr>
          <w:szCs w:val="24"/>
        </w:rPr>
        <w:t>h odstavc</w:t>
      </w:r>
      <w:r w:rsidR="004114B3">
        <w:rPr>
          <w:szCs w:val="24"/>
        </w:rPr>
        <w:t>ů</w:t>
      </w:r>
      <w:r w:rsidRPr="00645E93">
        <w:rPr>
          <w:szCs w:val="24"/>
        </w:rPr>
        <w:t xml:space="preserve"> bude připočtena DPH</w:t>
      </w:r>
      <w:r>
        <w:rPr>
          <w:szCs w:val="24"/>
        </w:rPr>
        <w:t>, poplatek</w:t>
      </w:r>
      <w:r w:rsidRPr="00645E93">
        <w:rPr>
          <w:szCs w:val="24"/>
        </w:rPr>
        <w:t xml:space="preserve"> bude uhrazen na základě faktury se splatností </w:t>
      </w:r>
      <w:r>
        <w:rPr>
          <w:szCs w:val="24"/>
        </w:rPr>
        <w:t>30</w:t>
      </w:r>
      <w:r w:rsidRPr="00645E93">
        <w:rPr>
          <w:szCs w:val="24"/>
        </w:rPr>
        <w:t xml:space="preserve"> dní</w:t>
      </w:r>
      <w:r>
        <w:rPr>
          <w:szCs w:val="24"/>
        </w:rPr>
        <w:t>.</w:t>
      </w:r>
      <w:r w:rsidRPr="00645E93">
        <w:rPr>
          <w:szCs w:val="24"/>
        </w:rPr>
        <w:t xml:space="preserve"> </w:t>
      </w:r>
    </w:p>
    <w:p w14:paraId="31220593" w14:textId="218C0830" w:rsidR="00304E5C" w:rsidRDefault="00304E5C" w:rsidP="00A3529A">
      <w:pPr>
        <w:pStyle w:val="Zkladntext"/>
        <w:numPr>
          <w:ilvl w:val="0"/>
          <w:numId w:val="19"/>
        </w:numPr>
        <w:spacing w:after="120"/>
        <w:ind w:hanging="783"/>
        <w:jc w:val="both"/>
        <w:rPr>
          <w:szCs w:val="24"/>
        </w:rPr>
      </w:pPr>
      <w:r w:rsidRPr="00645E93">
        <w:rPr>
          <w:szCs w:val="24"/>
        </w:rPr>
        <w:t xml:space="preserve">V případě prodlení s předložením vyúčtování </w:t>
      </w:r>
      <w:r>
        <w:rPr>
          <w:szCs w:val="24"/>
        </w:rPr>
        <w:t>poplatku</w:t>
      </w:r>
      <w:r w:rsidRPr="00645E93">
        <w:rPr>
          <w:szCs w:val="24"/>
        </w:rPr>
        <w:t xml:space="preserve"> </w:t>
      </w:r>
      <w:r w:rsidR="004114B3">
        <w:rPr>
          <w:szCs w:val="24"/>
        </w:rPr>
        <w:t>bude</w:t>
      </w:r>
      <w:r w:rsidRPr="00645E93">
        <w:rPr>
          <w:szCs w:val="24"/>
        </w:rPr>
        <w:t xml:space="preserve"> </w:t>
      </w:r>
      <w:r w:rsidR="004114B3">
        <w:rPr>
          <w:szCs w:val="24"/>
        </w:rPr>
        <w:t xml:space="preserve">ELZAT </w:t>
      </w:r>
      <w:r w:rsidRPr="00645E93">
        <w:rPr>
          <w:szCs w:val="24"/>
        </w:rPr>
        <w:t xml:space="preserve">povinna </w:t>
      </w:r>
      <w:r>
        <w:rPr>
          <w:szCs w:val="24"/>
        </w:rPr>
        <w:t>uhradit</w:t>
      </w:r>
      <w:r w:rsidR="004114B3">
        <w:rPr>
          <w:szCs w:val="24"/>
        </w:rPr>
        <w:t xml:space="preserve"> ZČU</w:t>
      </w:r>
      <w:r>
        <w:rPr>
          <w:szCs w:val="24"/>
        </w:rPr>
        <w:t xml:space="preserve"> </w:t>
      </w:r>
      <w:r w:rsidRPr="00645E93">
        <w:rPr>
          <w:szCs w:val="24"/>
        </w:rPr>
        <w:t xml:space="preserve">smluvní pokutu ve výši 300,- Kč za každý, byť započatý den prodlení. </w:t>
      </w:r>
      <w:r>
        <w:rPr>
          <w:szCs w:val="24"/>
        </w:rPr>
        <w:t>Ujednáním o s</w:t>
      </w:r>
      <w:r w:rsidRPr="00645E93">
        <w:rPr>
          <w:szCs w:val="24"/>
        </w:rPr>
        <w:t>mluvní pokut</w:t>
      </w:r>
      <w:r>
        <w:rPr>
          <w:szCs w:val="24"/>
        </w:rPr>
        <w:t>ě</w:t>
      </w:r>
      <w:r w:rsidRPr="00645E93">
        <w:rPr>
          <w:szCs w:val="24"/>
        </w:rPr>
        <w:t xml:space="preserve"> ne</w:t>
      </w:r>
      <w:r>
        <w:rPr>
          <w:szCs w:val="24"/>
        </w:rPr>
        <w:t xml:space="preserve">ní dotčeno právo na </w:t>
      </w:r>
      <w:r w:rsidRPr="00645E93">
        <w:rPr>
          <w:szCs w:val="24"/>
        </w:rPr>
        <w:t>náhradu škody</w:t>
      </w:r>
      <w:r>
        <w:rPr>
          <w:szCs w:val="24"/>
        </w:rPr>
        <w:t xml:space="preserve"> v plné výši</w:t>
      </w:r>
      <w:r w:rsidRPr="00645E93">
        <w:rPr>
          <w:szCs w:val="24"/>
        </w:rPr>
        <w:t xml:space="preserve">. </w:t>
      </w:r>
    </w:p>
    <w:p w14:paraId="0C36583F" w14:textId="094F24BD" w:rsidR="00304E5C" w:rsidRDefault="00304E5C" w:rsidP="00A3529A">
      <w:pPr>
        <w:pStyle w:val="Zkladntext"/>
        <w:numPr>
          <w:ilvl w:val="0"/>
          <w:numId w:val="19"/>
        </w:numPr>
        <w:spacing w:after="120"/>
        <w:ind w:hanging="783"/>
        <w:jc w:val="both"/>
        <w:rPr>
          <w:szCs w:val="24"/>
        </w:rPr>
      </w:pPr>
      <w:r>
        <w:rPr>
          <w:szCs w:val="24"/>
        </w:rPr>
        <w:t xml:space="preserve">Nezaplatí-li </w:t>
      </w:r>
      <w:r w:rsidR="004114B3">
        <w:rPr>
          <w:szCs w:val="24"/>
        </w:rPr>
        <w:t>ELZAT</w:t>
      </w:r>
      <w:r>
        <w:rPr>
          <w:szCs w:val="24"/>
        </w:rPr>
        <w:t xml:space="preserve"> poplatek včas,</w:t>
      </w:r>
      <w:r w:rsidR="004114B3">
        <w:rPr>
          <w:szCs w:val="24"/>
        </w:rPr>
        <w:t xml:space="preserve"> bude</w:t>
      </w:r>
      <w:r>
        <w:rPr>
          <w:szCs w:val="24"/>
        </w:rPr>
        <w:t xml:space="preserve"> povinna hradit </w:t>
      </w:r>
      <w:r w:rsidR="004114B3">
        <w:rPr>
          <w:szCs w:val="24"/>
        </w:rPr>
        <w:t>ZČU</w:t>
      </w:r>
      <w:r>
        <w:rPr>
          <w:szCs w:val="24"/>
        </w:rPr>
        <w:t xml:space="preserve"> smluvní pokutu ve výši 0,1 % z dlužné částky za každý, i započatý, den prodlení. Ujednáním o s</w:t>
      </w:r>
      <w:r w:rsidRPr="00645E93">
        <w:rPr>
          <w:szCs w:val="24"/>
        </w:rPr>
        <w:t>mluvní pokut</w:t>
      </w:r>
      <w:r>
        <w:rPr>
          <w:szCs w:val="24"/>
        </w:rPr>
        <w:t>ě</w:t>
      </w:r>
      <w:r w:rsidRPr="00645E93">
        <w:rPr>
          <w:szCs w:val="24"/>
        </w:rPr>
        <w:t xml:space="preserve"> ne</w:t>
      </w:r>
      <w:r>
        <w:rPr>
          <w:szCs w:val="24"/>
        </w:rPr>
        <w:t>ní dotčeno právo na</w:t>
      </w:r>
      <w:r w:rsidRPr="00645E93">
        <w:rPr>
          <w:szCs w:val="24"/>
        </w:rPr>
        <w:t xml:space="preserve"> náhradu škody</w:t>
      </w:r>
      <w:r>
        <w:rPr>
          <w:szCs w:val="24"/>
        </w:rPr>
        <w:t xml:space="preserve"> v plné výši.</w:t>
      </w:r>
    </w:p>
    <w:p w14:paraId="1C59F3D8" w14:textId="5E717EDB" w:rsidR="00304E5C" w:rsidRPr="003432FD" w:rsidRDefault="00304E5C" w:rsidP="00A3529A">
      <w:pPr>
        <w:pStyle w:val="Zkladntext"/>
        <w:numPr>
          <w:ilvl w:val="0"/>
          <w:numId w:val="19"/>
        </w:numPr>
        <w:spacing w:after="120"/>
        <w:ind w:hanging="783"/>
        <w:jc w:val="both"/>
        <w:rPr>
          <w:szCs w:val="24"/>
        </w:rPr>
      </w:pPr>
      <w:r w:rsidRPr="00B5372A">
        <w:rPr>
          <w:szCs w:val="24"/>
        </w:rPr>
        <w:t xml:space="preserve">Při sporu o výši poplatku dle tohoto článku výši poplatku vypočítá znalec zapsaný v seznamu znalců určený na návrh oprávněné smluvní strany.  </w:t>
      </w:r>
      <w:r w:rsidR="004114B3">
        <w:rPr>
          <w:szCs w:val="24"/>
        </w:rPr>
        <w:t>ELZAT bude</w:t>
      </w:r>
      <w:r w:rsidRPr="00B5372A">
        <w:rPr>
          <w:szCs w:val="24"/>
        </w:rPr>
        <w:t xml:space="preserve"> povinna za tímto účelem umožnit znalci nahlížení do svého účetnictví a do podkladů k provedení věcného (technologického) auditu. Pokud bude výše odměny zjištěná znalcem vyšší než výše poplatku sdělená </w:t>
      </w:r>
      <w:r w:rsidR="004114B3">
        <w:rPr>
          <w:szCs w:val="24"/>
        </w:rPr>
        <w:t>ELZAT</w:t>
      </w:r>
      <w:r w:rsidRPr="00B5372A">
        <w:rPr>
          <w:szCs w:val="24"/>
        </w:rPr>
        <w:t xml:space="preserve">, a tento rozdíl bude vyšší než 10 %, </w:t>
      </w:r>
      <w:r w:rsidR="004114B3">
        <w:rPr>
          <w:szCs w:val="24"/>
        </w:rPr>
        <w:t>bud</w:t>
      </w:r>
      <w:r w:rsidRPr="00B5372A">
        <w:rPr>
          <w:szCs w:val="24"/>
        </w:rPr>
        <w:t xml:space="preserve">e </w:t>
      </w:r>
      <w:r w:rsidR="004114B3">
        <w:rPr>
          <w:szCs w:val="24"/>
        </w:rPr>
        <w:t>ELZAT</w:t>
      </w:r>
      <w:r w:rsidRPr="00B5372A">
        <w:rPr>
          <w:szCs w:val="24"/>
        </w:rPr>
        <w:t xml:space="preserve"> povinna uhradit náklady vynaložené na činnost znalce dle tohoto odstavce</w:t>
      </w:r>
      <w:r>
        <w:rPr>
          <w:szCs w:val="24"/>
        </w:rPr>
        <w:t>.</w:t>
      </w:r>
    </w:p>
    <w:p w14:paraId="20C5D068" w14:textId="77777777" w:rsidR="00304E5C" w:rsidRDefault="00304E5C" w:rsidP="00A3529A">
      <w:pPr>
        <w:pStyle w:val="Odstavecseseznamem"/>
        <w:ind w:left="783"/>
        <w:jc w:val="both"/>
        <w:rPr>
          <w:sz w:val="24"/>
          <w:szCs w:val="24"/>
        </w:rPr>
      </w:pPr>
    </w:p>
    <w:p w14:paraId="76C018AC" w14:textId="77777777" w:rsidR="00EA76A9" w:rsidRDefault="00EA76A9" w:rsidP="00EA76A9">
      <w:pPr>
        <w:ind w:left="783"/>
        <w:jc w:val="both"/>
        <w:rPr>
          <w:sz w:val="24"/>
          <w:szCs w:val="24"/>
        </w:rPr>
      </w:pPr>
    </w:p>
    <w:p w14:paraId="74398AF2" w14:textId="77777777" w:rsidR="00EA76A9" w:rsidRPr="00EA76A9" w:rsidRDefault="00EA76A9" w:rsidP="00EA76A9">
      <w:pPr>
        <w:ind w:left="783"/>
        <w:jc w:val="both"/>
        <w:rPr>
          <w:sz w:val="24"/>
          <w:szCs w:val="24"/>
        </w:rPr>
      </w:pPr>
    </w:p>
    <w:p w14:paraId="06E3ED0D" w14:textId="77777777" w:rsidR="009D2B69" w:rsidRDefault="008259DF">
      <w:pPr>
        <w:pStyle w:val="Zkladntext"/>
        <w:jc w:val="center"/>
        <w:rPr>
          <w:b/>
        </w:rPr>
      </w:pPr>
      <w:r>
        <w:rPr>
          <w:b/>
        </w:rPr>
        <w:t>VI</w:t>
      </w:r>
      <w:r w:rsidR="009D2B69">
        <w:rPr>
          <w:b/>
        </w:rPr>
        <w:t>.</w:t>
      </w:r>
    </w:p>
    <w:p w14:paraId="7109C231" w14:textId="77777777" w:rsidR="00744F3A" w:rsidRDefault="009D2B69" w:rsidP="00744F3A">
      <w:pPr>
        <w:jc w:val="center"/>
        <w:rPr>
          <w:b/>
          <w:bCs/>
          <w:sz w:val="24"/>
        </w:rPr>
      </w:pPr>
      <w:r>
        <w:rPr>
          <w:b/>
          <w:bCs/>
          <w:sz w:val="24"/>
        </w:rPr>
        <w:t>Závěrečná ustanovení</w:t>
      </w:r>
    </w:p>
    <w:p w14:paraId="1E6BD407" w14:textId="77777777" w:rsidR="00E60F39" w:rsidRPr="00744F3A" w:rsidRDefault="00E60F39" w:rsidP="00744F3A">
      <w:pPr>
        <w:jc w:val="center"/>
        <w:rPr>
          <w:b/>
          <w:bCs/>
          <w:sz w:val="24"/>
        </w:rPr>
      </w:pPr>
    </w:p>
    <w:p w14:paraId="29B1DEB2" w14:textId="0825438D" w:rsidR="008A2111" w:rsidRDefault="00187D20" w:rsidP="00A3529A">
      <w:pPr>
        <w:pStyle w:val="Odstavecseseznamem"/>
        <w:numPr>
          <w:ilvl w:val="0"/>
          <w:numId w:val="20"/>
        </w:numPr>
        <w:spacing w:after="120"/>
        <w:ind w:hanging="720"/>
        <w:contextualSpacing w:val="0"/>
        <w:jc w:val="both"/>
        <w:rPr>
          <w:sz w:val="24"/>
          <w:szCs w:val="24"/>
        </w:rPr>
      </w:pPr>
      <w:r>
        <w:rPr>
          <w:sz w:val="24"/>
          <w:szCs w:val="24"/>
        </w:rPr>
        <w:t>ELAZT</w:t>
      </w:r>
      <w:r w:rsidR="00645E93" w:rsidRPr="008A2111">
        <w:rPr>
          <w:sz w:val="24"/>
          <w:szCs w:val="24"/>
        </w:rPr>
        <w:t xml:space="preserve">  </w:t>
      </w:r>
      <w:r w:rsidR="00AF438A">
        <w:rPr>
          <w:sz w:val="24"/>
          <w:szCs w:val="24"/>
        </w:rPr>
        <w:t>bere</w:t>
      </w:r>
      <w:r w:rsidR="00AF438A" w:rsidRPr="008A2111">
        <w:rPr>
          <w:sz w:val="24"/>
          <w:szCs w:val="24"/>
        </w:rPr>
        <w:t xml:space="preserve"> na vědomí, </w:t>
      </w:r>
      <w:r w:rsidR="008D363A">
        <w:rPr>
          <w:sz w:val="24"/>
          <w:szCs w:val="24"/>
        </w:rPr>
        <w:t xml:space="preserve">že </w:t>
      </w:r>
      <w:r w:rsidR="00AF438A">
        <w:rPr>
          <w:sz w:val="24"/>
          <w:szCs w:val="24"/>
        </w:rPr>
        <w:t xml:space="preserve">smlouvy uzavírané </w:t>
      </w:r>
      <w:r w:rsidR="008D363A">
        <w:rPr>
          <w:sz w:val="24"/>
          <w:szCs w:val="24"/>
        </w:rPr>
        <w:t>ZČU</w:t>
      </w:r>
      <w:r w:rsidR="00AF438A" w:rsidRPr="008A2111">
        <w:rPr>
          <w:sz w:val="24"/>
          <w:szCs w:val="24"/>
        </w:rPr>
        <w:t xml:space="preserve"> </w:t>
      </w:r>
      <w:r w:rsidR="00AF438A">
        <w:rPr>
          <w:sz w:val="24"/>
          <w:szCs w:val="24"/>
        </w:rPr>
        <w:t>podléhají u</w:t>
      </w:r>
      <w:r w:rsidR="00AF438A" w:rsidRPr="008A2111">
        <w:rPr>
          <w:sz w:val="24"/>
          <w:szCs w:val="24"/>
        </w:rPr>
        <w:t>veřej</w:t>
      </w:r>
      <w:r w:rsidR="00AF438A">
        <w:rPr>
          <w:sz w:val="24"/>
          <w:szCs w:val="24"/>
        </w:rPr>
        <w:t xml:space="preserve">nění v registru </w:t>
      </w:r>
      <w:r w:rsidR="00AF438A" w:rsidRPr="008A2111">
        <w:rPr>
          <w:sz w:val="24"/>
          <w:szCs w:val="24"/>
        </w:rPr>
        <w:t>smlu</w:t>
      </w:r>
      <w:r w:rsidR="00AF438A">
        <w:rPr>
          <w:sz w:val="24"/>
          <w:szCs w:val="24"/>
        </w:rPr>
        <w:t>v</w:t>
      </w:r>
      <w:r w:rsidR="00AF438A" w:rsidRPr="008A2111">
        <w:rPr>
          <w:sz w:val="24"/>
          <w:szCs w:val="24"/>
        </w:rPr>
        <w:t xml:space="preserve"> dle zákona č. 340/2015 Sb., a </w:t>
      </w:r>
      <w:r w:rsidR="00AF438A">
        <w:rPr>
          <w:sz w:val="24"/>
          <w:szCs w:val="24"/>
        </w:rPr>
        <w:t xml:space="preserve">že </w:t>
      </w:r>
      <w:r w:rsidR="008D363A">
        <w:rPr>
          <w:sz w:val="24"/>
          <w:szCs w:val="24"/>
        </w:rPr>
        <w:t xml:space="preserve">ZČU </w:t>
      </w:r>
      <w:r w:rsidR="00AF438A" w:rsidRPr="008A2111">
        <w:rPr>
          <w:sz w:val="24"/>
          <w:szCs w:val="24"/>
        </w:rPr>
        <w:t>tuto smlouvu uveřejnění v registru smluv.</w:t>
      </w:r>
      <w:r w:rsidR="00AF438A">
        <w:rPr>
          <w:sz w:val="24"/>
          <w:szCs w:val="24"/>
        </w:rPr>
        <w:t xml:space="preserve"> Za tímto účelem je </w:t>
      </w:r>
      <w:r>
        <w:rPr>
          <w:sz w:val="24"/>
          <w:szCs w:val="24"/>
        </w:rPr>
        <w:t>ELZAT</w:t>
      </w:r>
      <w:r w:rsidR="00AF438A">
        <w:rPr>
          <w:sz w:val="24"/>
          <w:szCs w:val="24"/>
        </w:rPr>
        <w:t xml:space="preserve"> povinn</w:t>
      </w:r>
      <w:r w:rsidR="004114B3">
        <w:rPr>
          <w:sz w:val="24"/>
          <w:szCs w:val="24"/>
        </w:rPr>
        <w:t>a</w:t>
      </w:r>
      <w:r w:rsidR="00AF438A">
        <w:rPr>
          <w:sz w:val="24"/>
          <w:szCs w:val="24"/>
        </w:rPr>
        <w:t xml:space="preserve"> předat </w:t>
      </w:r>
      <w:r w:rsidR="008D363A">
        <w:rPr>
          <w:sz w:val="24"/>
          <w:szCs w:val="24"/>
        </w:rPr>
        <w:t>ZČU</w:t>
      </w:r>
      <w:r w:rsidR="00AF438A">
        <w:rPr>
          <w:sz w:val="24"/>
          <w:szCs w:val="24"/>
        </w:rPr>
        <w:t xml:space="preserve"> tuto smlouvu nejpozději do 5 dnů od jejího uzavření, </w:t>
      </w:r>
      <w:r w:rsidR="003E29C2">
        <w:rPr>
          <w:sz w:val="24"/>
          <w:szCs w:val="24"/>
        </w:rPr>
        <w:t>je</w:t>
      </w:r>
      <w:r w:rsidR="00AF438A">
        <w:rPr>
          <w:sz w:val="24"/>
          <w:szCs w:val="24"/>
        </w:rPr>
        <w:t>-li poslední stanou podepisující tuto smlouvu</w:t>
      </w:r>
      <w:r w:rsidR="00645E93" w:rsidRPr="008A2111">
        <w:rPr>
          <w:sz w:val="24"/>
          <w:szCs w:val="24"/>
        </w:rPr>
        <w:t>.</w:t>
      </w:r>
      <w:r w:rsidR="003E29C2" w:rsidRPr="003E29C2">
        <w:rPr>
          <w:sz w:val="24"/>
          <w:szCs w:val="24"/>
        </w:rPr>
        <w:t xml:space="preserve"> </w:t>
      </w:r>
      <w:r w:rsidR="003E29C2">
        <w:rPr>
          <w:sz w:val="24"/>
          <w:szCs w:val="24"/>
        </w:rPr>
        <w:t>Neuveřejní-li ZČU tuto smlouvu ve lhůtě do 30 dnů od jejího uzavření, zavazuje se smlouvu uveřejnit druhá smluvní strana.</w:t>
      </w:r>
    </w:p>
    <w:p w14:paraId="27B91773" w14:textId="77777777" w:rsidR="00645E93" w:rsidRPr="008A2111" w:rsidRDefault="00645E93" w:rsidP="00A3529A">
      <w:pPr>
        <w:pStyle w:val="Odstavecseseznamem"/>
        <w:numPr>
          <w:ilvl w:val="0"/>
          <w:numId w:val="20"/>
        </w:numPr>
        <w:spacing w:after="120"/>
        <w:ind w:hanging="720"/>
        <w:contextualSpacing w:val="0"/>
        <w:jc w:val="both"/>
        <w:rPr>
          <w:sz w:val="24"/>
          <w:szCs w:val="24"/>
        </w:rPr>
      </w:pPr>
      <w:r w:rsidRPr="008A2111">
        <w:rPr>
          <w:sz w:val="24"/>
          <w:szCs w:val="24"/>
        </w:rPr>
        <w:t>Smlouva nabývá platnosti dnem jejího uzavření, tj. dnem podpisu smlouvy oprávněnými</w:t>
      </w:r>
      <w:r w:rsidR="008A2111" w:rsidRPr="008A2111">
        <w:rPr>
          <w:sz w:val="24"/>
          <w:szCs w:val="24"/>
        </w:rPr>
        <w:t xml:space="preserve"> zástupci obou smluvních stran, a účinnosti </w:t>
      </w:r>
      <w:r w:rsidRPr="008A2111">
        <w:rPr>
          <w:sz w:val="24"/>
          <w:szCs w:val="24"/>
        </w:rPr>
        <w:t xml:space="preserve">teprve dnem </w:t>
      </w:r>
      <w:r w:rsidR="008D363A">
        <w:rPr>
          <w:sz w:val="24"/>
          <w:szCs w:val="24"/>
        </w:rPr>
        <w:t>u</w:t>
      </w:r>
      <w:r w:rsidRPr="008A2111">
        <w:rPr>
          <w:sz w:val="24"/>
          <w:szCs w:val="24"/>
        </w:rPr>
        <w:t>veřejnění v registru smluv.</w:t>
      </w:r>
    </w:p>
    <w:p w14:paraId="02C566E1" w14:textId="77777777" w:rsidR="002B2D50" w:rsidRPr="002B2D50" w:rsidRDefault="002B2D50" w:rsidP="00A3529A">
      <w:pPr>
        <w:pStyle w:val="Odstavecseseznamem"/>
        <w:spacing w:after="120"/>
        <w:contextualSpacing w:val="0"/>
        <w:jc w:val="both"/>
        <w:rPr>
          <w:sz w:val="24"/>
          <w:szCs w:val="24"/>
        </w:rPr>
      </w:pPr>
    </w:p>
    <w:p w14:paraId="317D3B55" w14:textId="77777777" w:rsidR="002B2D50" w:rsidRDefault="009D2B69" w:rsidP="00A3529A">
      <w:pPr>
        <w:pStyle w:val="Odstavecseseznamem"/>
        <w:numPr>
          <w:ilvl w:val="0"/>
          <w:numId w:val="20"/>
        </w:numPr>
        <w:spacing w:after="120"/>
        <w:ind w:hanging="720"/>
        <w:contextualSpacing w:val="0"/>
        <w:jc w:val="both"/>
        <w:rPr>
          <w:sz w:val="24"/>
          <w:szCs w:val="24"/>
        </w:rPr>
      </w:pPr>
      <w:r w:rsidRPr="002B2D50">
        <w:rPr>
          <w:sz w:val="24"/>
          <w:szCs w:val="24"/>
        </w:rPr>
        <w:lastRenderedPageBreak/>
        <w:t>Práva a povinnosti smluvních stran touto smlouvou výslovně neupravená se řídí zákonem č. 130/2002 Sb. o podpoře výzkumu, experimentálního vývoje a inovací, v platném znění, a zákonem č. 89/2012 Sb., občanský zákoník, v platném znění.</w:t>
      </w:r>
    </w:p>
    <w:p w14:paraId="10C041E1" w14:textId="77777777" w:rsidR="002B2D50" w:rsidRDefault="009D2B69" w:rsidP="00A3529A">
      <w:pPr>
        <w:pStyle w:val="Odstavecseseznamem"/>
        <w:numPr>
          <w:ilvl w:val="0"/>
          <w:numId w:val="20"/>
        </w:numPr>
        <w:spacing w:after="120"/>
        <w:ind w:hanging="720"/>
        <w:contextualSpacing w:val="0"/>
        <w:jc w:val="both"/>
        <w:rPr>
          <w:sz w:val="24"/>
          <w:szCs w:val="24"/>
        </w:rPr>
      </w:pPr>
      <w:r w:rsidRPr="002B2D50">
        <w:rPr>
          <w:sz w:val="24"/>
          <w:szCs w:val="24"/>
        </w:rPr>
        <w:t>Tuto smlouvu je možno měnit nebo doplňovat jen písemnými dodatky vzájemně potvrzenými oběma smluvními stranami. Za písemnou formu nebude pro tento účel považována výměna e-mailových či jiných elektronických zpráv.</w:t>
      </w:r>
    </w:p>
    <w:p w14:paraId="73CFA2A4" w14:textId="77777777" w:rsidR="002B2D50" w:rsidRDefault="009D2B69" w:rsidP="00A3529A">
      <w:pPr>
        <w:pStyle w:val="Odstavecseseznamem"/>
        <w:numPr>
          <w:ilvl w:val="0"/>
          <w:numId w:val="20"/>
        </w:numPr>
        <w:spacing w:after="120"/>
        <w:ind w:hanging="720"/>
        <w:contextualSpacing w:val="0"/>
        <w:jc w:val="both"/>
        <w:rPr>
          <w:sz w:val="24"/>
          <w:szCs w:val="24"/>
        </w:rPr>
      </w:pPr>
      <w:r w:rsidRPr="002B2D50">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22F2BB71" w14:textId="77777777" w:rsidR="002B2D50" w:rsidRDefault="009D2B69" w:rsidP="0030222D">
      <w:pPr>
        <w:pStyle w:val="Odstavecseseznamem"/>
        <w:numPr>
          <w:ilvl w:val="0"/>
          <w:numId w:val="20"/>
        </w:numPr>
        <w:spacing w:after="120"/>
        <w:ind w:hanging="720"/>
        <w:contextualSpacing w:val="0"/>
        <w:jc w:val="both"/>
        <w:rPr>
          <w:sz w:val="24"/>
          <w:szCs w:val="24"/>
        </w:rPr>
      </w:pPr>
      <w:r w:rsidRPr="002B2D50">
        <w:rPr>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011C0B">
        <w:rPr>
          <w:sz w:val="24"/>
          <w:szCs w:val="24"/>
        </w:rPr>
        <w:t xml:space="preserve"> </w:t>
      </w:r>
      <w:r w:rsidRPr="002B2D50">
        <w:rPr>
          <w:sz w:val="24"/>
          <w:szCs w:val="24"/>
        </w:rPr>
        <w:t>se pokud možno co nejvíce blíží hospodářskému účelu původního ustanovení. Ukáže-li se některé z ustanovení této Smlouvy zdánlivým (nicotným), posoudí se vliv této vady na ostatní ustanovení Smlouvy obdobně podle § 576 zákona č. 89/2012</w:t>
      </w:r>
      <w:r w:rsidR="00DA7279">
        <w:rPr>
          <w:sz w:val="24"/>
          <w:szCs w:val="24"/>
        </w:rPr>
        <w:t> </w:t>
      </w:r>
      <w:r w:rsidRPr="002B2D50">
        <w:rPr>
          <w:sz w:val="24"/>
          <w:szCs w:val="24"/>
        </w:rPr>
        <w:t>Sb., občanský zákoník, v platném znění.</w:t>
      </w:r>
    </w:p>
    <w:p w14:paraId="07189CC0" w14:textId="5C5742E1" w:rsidR="009D2B69" w:rsidRPr="002B2D50" w:rsidRDefault="009D2B69" w:rsidP="0030222D">
      <w:pPr>
        <w:pStyle w:val="Odstavecseseznamem"/>
        <w:numPr>
          <w:ilvl w:val="0"/>
          <w:numId w:val="20"/>
        </w:numPr>
        <w:spacing w:after="120"/>
        <w:ind w:hanging="720"/>
        <w:contextualSpacing w:val="0"/>
        <w:jc w:val="both"/>
        <w:rPr>
          <w:sz w:val="24"/>
          <w:szCs w:val="24"/>
        </w:rPr>
      </w:pPr>
      <w:r w:rsidRPr="002B2D50">
        <w:rPr>
          <w:sz w:val="24"/>
          <w:szCs w:val="24"/>
        </w:rPr>
        <w:t>Tato smlouva je sepsána v</w:t>
      </w:r>
      <w:r w:rsidR="002B2D50" w:rsidRPr="002B2D50">
        <w:rPr>
          <w:sz w:val="24"/>
          <w:szCs w:val="24"/>
        </w:rPr>
        <w:t xml:space="preserve">e </w:t>
      </w:r>
      <w:r w:rsidR="0016006E">
        <w:rPr>
          <w:sz w:val="24"/>
          <w:szCs w:val="24"/>
        </w:rPr>
        <w:t>dvou</w:t>
      </w:r>
      <w:r w:rsidR="0016006E" w:rsidRPr="002B2D50">
        <w:rPr>
          <w:sz w:val="24"/>
          <w:szCs w:val="24"/>
        </w:rPr>
        <w:t xml:space="preserve"> </w:t>
      </w:r>
      <w:r w:rsidRPr="002B2D50">
        <w:rPr>
          <w:sz w:val="24"/>
          <w:szCs w:val="24"/>
        </w:rPr>
        <w:t xml:space="preserve">vyhotoveních, z nichž každá ze smluvních stran obdrží po jednom vyhotovení. </w:t>
      </w:r>
    </w:p>
    <w:p w14:paraId="56422261" w14:textId="77777777" w:rsidR="009D2B69" w:rsidRDefault="009D2B69" w:rsidP="0030222D">
      <w:pPr>
        <w:spacing w:after="120"/>
        <w:jc w:val="both"/>
      </w:pPr>
    </w:p>
    <w:p w14:paraId="422DB8A8" w14:textId="77777777" w:rsidR="00744F3A" w:rsidRDefault="00744F3A">
      <w:pPr>
        <w:jc w:val="both"/>
      </w:pPr>
    </w:p>
    <w:p w14:paraId="6F11E191" w14:textId="77777777" w:rsidR="00FA1D8C" w:rsidRDefault="00FA1D8C">
      <w:pPr>
        <w:jc w:val="both"/>
      </w:pPr>
    </w:p>
    <w:p w14:paraId="1C075E08" w14:textId="77777777" w:rsidR="00FA1D8C" w:rsidRDefault="00FA1D8C">
      <w:pPr>
        <w:jc w:val="both"/>
      </w:pPr>
    </w:p>
    <w:p w14:paraId="61AF112D" w14:textId="77777777" w:rsidR="009D2B69" w:rsidRDefault="009D2B69" w:rsidP="00981A5E">
      <w:pPr>
        <w:pStyle w:val="Zkladntext"/>
      </w:pPr>
      <w:r>
        <w:t>V </w:t>
      </w:r>
      <w:r w:rsidR="00554CD1">
        <w:t xml:space="preserve">Plzni </w:t>
      </w:r>
      <w:r w:rsidR="008A2111">
        <w:t>dne ………</w:t>
      </w:r>
      <w:r w:rsidR="008A2111">
        <w:tab/>
      </w:r>
      <w:r w:rsidR="008A2111">
        <w:tab/>
      </w:r>
      <w:r w:rsidR="008A2111">
        <w:tab/>
      </w:r>
      <w:r w:rsidR="008A2111">
        <w:tab/>
      </w:r>
      <w:r w:rsidR="0034355A">
        <w:tab/>
      </w:r>
      <w:r w:rsidR="008A2111">
        <w:t>V ………………. dne ………</w:t>
      </w:r>
    </w:p>
    <w:p w14:paraId="1432D500" w14:textId="77777777" w:rsidR="00FA1D8C" w:rsidRDefault="00FA1D8C" w:rsidP="00981A5E">
      <w:pPr>
        <w:pStyle w:val="Zkladntext"/>
      </w:pPr>
    </w:p>
    <w:p w14:paraId="7D2218D1" w14:textId="77777777" w:rsidR="009D2B69" w:rsidRDefault="009D2B69">
      <w:pPr>
        <w:pStyle w:val="Zkladntext"/>
      </w:pPr>
    </w:p>
    <w:p w14:paraId="201F167E" w14:textId="499D9C49" w:rsidR="009D2B69" w:rsidRDefault="009D2B69">
      <w:pPr>
        <w:pStyle w:val="Zkladntext"/>
      </w:pPr>
      <w:r>
        <w:t xml:space="preserve">Za </w:t>
      </w:r>
      <w:r w:rsidR="00554CD1">
        <w:t>Západočeskou univerzitu v Plzni</w:t>
      </w:r>
      <w:r>
        <w:tab/>
      </w:r>
      <w:r>
        <w:tab/>
      </w:r>
      <w:r>
        <w:tab/>
      </w:r>
      <w:r w:rsidR="00F670D1">
        <w:t xml:space="preserve">Za </w:t>
      </w:r>
      <w:r w:rsidR="00187D20">
        <w:t>ELZAT spol. s r.o.</w:t>
      </w:r>
      <w:r w:rsidR="00FA1D8C">
        <w:t xml:space="preserve"> </w:t>
      </w:r>
    </w:p>
    <w:p w14:paraId="63AEB052" w14:textId="77777777" w:rsidR="00FA1D8C" w:rsidRDefault="00FA1D8C">
      <w:pPr>
        <w:pStyle w:val="Zkladntext"/>
      </w:pPr>
    </w:p>
    <w:p w14:paraId="3FAF1DBE" w14:textId="77777777" w:rsidR="009D2B69" w:rsidRDefault="009D2B69">
      <w:pPr>
        <w:pStyle w:val="Zkladntext"/>
      </w:pPr>
    </w:p>
    <w:p w14:paraId="3C14E7B4" w14:textId="77777777" w:rsidR="009D2B69" w:rsidRDefault="009D2B69">
      <w:pPr>
        <w:pStyle w:val="Zkladntext"/>
      </w:pPr>
    </w:p>
    <w:p w14:paraId="0909AA87" w14:textId="45C5B398" w:rsidR="00554CD1" w:rsidRDefault="009A1967" w:rsidP="00981A5E">
      <w:pPr>
        <w:pStyle w:val="Zkladntext"/>
      </w:pPr>
      <w:r>
        <w:t>x</w:t>
      </w:r>
      <w:r w:rsidR="009D2B69">
        <w:tab/>
      </w:r>
      <w:r w:rsidR="009D2B69">
        <w:tab/>
      </w:r>
      <w:r w:rsidR="009D2B69">
        <w:tab/>
      </w:r>
      <w:r>
        <w:t>x</w:t>
      </w:r>
      <w:r w:rsidR="009D2B69">
        <w:tab/>
      </w:r>
    </w:p>
    <w:p w14:paraId="52DFB11E" w14:textId="1789C588" w:rsidR="009D2B69" w:rsidRDefault="00554CD1" w:rsidP="00981A5E">
      <w:pPr>
        <w:pStyle w:val="Zkladntext"/>
      </w:pPr>
      <w:r>
        <w:t>prorektor pro výzkum a vývoj</w:t>
      </w:r>
      <w:r>
        <w:tab/>
      </w:r>
      <w:r>
        <w:tab/>
      </w:r>
      <w:r>
        <w:tab/>
      </w:r>
      <w:r w:rsidR="00187D20">
        <w:t>jednatel</w:t>
      </w:r>
    </w:p>
    <w:p w14:paraId="6A9AAEF4" w14:textId="77777777" w:rsidR="00F670D1" w:rsidRDefault="009D2B69" w:rsidP="00B5372A">
      <w:pPr>
        <w:pStyle w:val="Zkladntext"/>
      </w:pPr>
      <w:r>
        <w:tab/>
      </w:r>
      <w:r>
        <w:tab/>
      </w:r>
      <w:r>
        <w:tab/>
      </w:r>
    </w:p>
    <w:p w14:paraId="4B36A56D" w14:textId="77777777" w:rsidR="0014671A" w:rsidRPr="0014671A" w:rsidRDefault="0014671A" w:rsidP="0014671A">
      <w:pPr>
        <w:pStyle w:val="Zkladntext"/>
      </w:pPr>
    </w:p>
    <w:sectPr w:rsidR="0014671A" w:rsidRPr="0014671A" w:rsidSect="00DA7279">
      <w:headerReference w:type="default" r:id="rId9"/>
      <w:footerReference w:type="default" r:id="rId10"/>
      <w:pgSz w:w="11906" w:h="16838"/>
      <w:pgMar w:top="1134" w:right="1276" w:bottom="1134" w:left="1276" w:header="709" w:footer="709" w:gutter="0"/>
      <w:cols w:space="70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CBEA84" w16cid:durableId="245209E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6E9D32" w14:textId="77777777" w:rsidR="00A61A67" w:rsidRDefault="00A61A67">
      <w:r>
        <w:separator/>
      </w:r>
    </w:p>
  </w:endnote>
  <w:endnote w:type="continuationSeparator" w:id="0">
    <w:p w14:paraId="56935A65" w14:textId="77777777" w:rsidR="00A61A67" w:rsidRDefault="00A61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300023" w14:textId="7B68A659" w:rsidR="009D2B69" w:rsidRDefault="009D2B69">
    <w:pPr>
      <w:pStyle w:val="Zpat"/>
    </w:pPr>
    <w:r>
      <w:tab/>
      <w:t xml:space="preserve">- </w:t>
    </w:r>
    <w:r w:rsidR="007139B6">
      <w:fldChar w:fldCharType="begin"/>
    </w:r>
    <w:r w:rsidR="00EF32AA">
      <w:instrText xml:space="preserve"> PAGE </w:instrText>
    </w:r>
    <w:r w:rsidR="007139B6">
      <w:fldChar w:fldCharType="separate"/>
    </w:r>
    <w:r w:rsidR="000B2B09">
      <w:rPr>
        <w:noProof/>
      </w:rPr>
      <w:t>1</w:t>
    </w:r>
    <w:r w:rsidR="007139B6">
      <w:rPr>
        <w:noProof/>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A23DD0" w14:textId="77777777" w:rsidR="00A61A67" w:rsidRDefault="00A61A67">
      <w:r>
        <w:separator/>
      </w:r>
    </w:p>
  </w:footnote>
  <w:footnote w:type="continuationSeparator" w:id="0">
    <w:p w14:paraId="0E93CA7E" w14:textId="77777777" w:rsidR="00A61A67" w:rsidRDefault="00A61A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74B45A" w14:textId="77777777" w:rsidR="009D2B69" w:rsidRDefault="009D2B69" w:rsidP="0048436B">
    <w:pPr>
      <w:pStyle w:val="Zhlav"/>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0691"/>
    <w:multiLevelType w:val="hybridMultilevel"/>
    <w:tmpl w:val="EDF6AA02"/>
    <w:lvl w:ilvl="0" w:tplc="0405000F">
      <w:start w:val="1"/>
      <w:numFmt w:val="decimal"/>
      <w:lvlText w:val="%1."/>
      <w:lvlJc w:val="left"/>
      <w:pPr>
        <w:ind w:left="2487" w:hanging="360"/>
      </w:pPr>
      <w:rPr>
        <w:rFonts w:hint="default"/>
      </w:rPr>
    </w:lvl>
    <w:lvl w:ilvl="1" w:tplc="04050019" w:tentative="1">
      <w:start w:val="1"/>
      <w:numFmt w:val="lowerLetter"/>
      <w:lvlText w:val="%2."/>
      <w:lvlJc w:val="left"/>
      <w:pPr>
        <w:ind w:left="3207" w:hanging="360"/>
      </w:p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1">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1A8A56E8"/>
    <w:multiLevelType w:val="hybridMultilevel"/>
    <w:tmpl w:val="A6C0B140"/>
    <w:lvl w:ilvl="0" w:tplc="1B30663A">
      <w:start w:val="1"/>
      <w:numFmt w:val="lowerRoman"/>
      <w:lvlText w:val="%1)"/>
      <w:lvlJc w:val="left"/>
      <w:pPr>
        <w:ind w:left="1503" w:hanging="720"/>
      </w:pPr>
      <w:rPr>
        <w:rFonts w:hint="default"/>
      </w:rPr>
    </w:lvl>
    <w:lvl w:ilvl="1" w:tplc="04050019" w:tentative="1">
      <w:start w:val="1"/>
      <w:numFmt w:val="lowerLetter"/>
      <w:lvlText w:val="%2."/>
      <w:lvlJc w:val="left"/>
      <w:pPr>
        <w:ind w:left="1863" w:hanging="360"/>
      </w:pPr>
    </w:lvl>
    <w:lvl w:ilvl="2" w:tplc="0405001B" w:tentative="1">
      <w:start w:val="1"/>
      <w:numFmt w:val="lowerRoman"/>
      <w:lvlText w:val="%3."/>
      <w:lvlJc w:val="right"/>
      <w:pPr>
        <w:ind w:left="2583" w:hanging="180"/>
      </w:pPr>
    </w:lvl>
    <w:lvl w:ilvl="3" w:tplc="0405000F" w:tentative="1">
      <w:start w:val="1"/>
      <w:numFmt w:val="decimal"/>
      <w:lvlText w:val="%4."/>
      <w:lvlJc w:val="left"/>
      <w:pPr>
        <w:ind w:left="3303" w:hanging="360"/>
      </w:pPr>
    </w:lvl>
    <w:lvl w:ilvl="4" w:tplc="04050019" w:tentative="1">
      <w:start w:val="1"/>
      <w:numFmt w:val="lowerLetter"/>
      <w:lvlText w:val="%5."/>
      <w:lvlJc w:val="left"/>
      <w:pPr>
        <w:ind w:left="4023" w:hanging="360"/>
      </w:pPr>
    </w:lvl>
    <w:lvl w:ilvl="5" w:tplc="0405001B" w:tentative="1">
      <w:start w:val="1"/>
      <w:numFmt w:val="lowerRoman"/>
      <w:lvlText w:val="%6."/>
      <w:lvlJc w:val="right"/>
      <w:pPr>
        <w:ind w:left="4743" w:hanging="180"/>
      </w:pPr>
    </w:lvl>
    <w:lvl w:ilvl="6" w:tplc="0405000F" w:tentative="1">
      <w:start w:val="1"/>
      <w:numFmt w:val="decimal"/>
      <w:lvlText w:val="%7."/>
      <w:lvlJc w:val="left"/>
      <w:pPr>
        <w:ind w:left="5463" w:hanging="360"/>
      </w:pPr>
    </w:lvl>
    <w:lvl w:ilvl="7" w:tplc="04050019" w:tentative="1">
      <w:start w:val="1"/>
      <w:numFmt w:val="lowerLetter"/>
      <w:lvlText w:val="%8."/>
      <w:lvlJc w:val="left"/>
      <w:pPr>
        <w:ind w:left="6183" w:hanging="360"/>
      </w:pPr>
    </w:lvl>
    <w:lvl w:ilvl="8" w:tplc="0405001B" w:tentative="1">
      <w:start w:val="1"/>
      <w:numFmt w:val="lowerRoman"/>
      <w:lvlText w:val="%9."/>
      <w:lvlJc w:val="right"/>
      <w:pPr>
        <w:ind w:left="6903" w:hanging="180"/>
      </w:pPr>
    </w:lvl>
  </w:abstractNum>
  <w:abstractNum w:abstractNumId="8">
    <w:nsid w:val="1B43031A"/>
    <w:multiLevelType w:val="singleLevel"/>
    <w:tmpl w:val="1902EC0A"/>
    <w:lvl w:ilvl="0">
      <w:start w:val="2"/>
      <w:numFmt w:val="decimal"/>
      <w:lvlText w:val="%1)"/>
      <w:lvlJc w:val="left"/>
      <w:pPr>
        <w:tabs>
          <w:tab w:val="num" w:pos="720"/>
        </w:tabs>
        <w:ind w:left="720" w:hanging="360"/>
      </w:pPr>
      <w:rPr>
        <w:rFonts w:hint="default"/>
      </w:rPr>
    </w:lvl>
  </w:abstractNum>
  <w:abstractNum w:abstractNumId="9">
    <w:nsid w:val="1FE41779"/>
    <w:multiLevelType w:val="hybridMultilevel"/>
    <w:tmpl w:val="4874EE82"/>
    <w:lvl w:ilvl="0" w:tplc="B17C6798">
      <w:start w:val="1"/>
      <w:numFmt w:val="decimal"/>
      <w:lvlText w:val="%1)"/>
      <w:lvlJc w:val="left"/>
      <w:pPr>
        <w:ind w:left="1440" w:hanging="360"/>
      </w:pPr>
      <w:rPr>
        <w:b/>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0">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1">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nsid w:val="2A8605D8"/>
    <w:multiLevelType w:val="hybridMultilevel"/>
    <w:tmpl w:val="ED06B794"/>
    <w:lvl w:ilvl="0" w:tplc="581C8F1C">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2ED13E92"/>
    <w:multiLevelType w:val="hybridMultilevel"/>
    <w:tmpl w:val="6428AC50"/>
    <w:lvl w:ilvl="0" w:tplc="0405000F">
      <w:start w:val="1"/>
      <w:numFmt w:val="decimal"/>
      <w:lvlText w:val="%1."/>
      <w:lvlJc w:val="left"/>
      <w:pPr>
        <w:ind w:left="1713" w:hanging="720"/>
      </w:pPr>
      <w:rPr>
        <w:rFonts w:hint="default"/>
      </w:rPr>
    </w:lvl>
    <w:lvl w:ilvl="1" w:tplc="04050019" w:tentative="1">
      <w:start w:val="1"/>
      <w:numFmt w:val="lowerLetter"/>
      <w:lvlText w:val="%2."/>
      <w:lvlJc w:val="left"/>
      <w:pPr>
        <w:ind w:left="1650" w:hanging="360"/>
      </w:pPr>
    </w:lvl>
    <w:lvl w:ilvl="2" w:tplc="0405001B" w:tentative="1">
      <w:start w:val="1"/>
      <w:numFmt w:val="lowerRoman"/>
      <w:lvlText w:val="%3."/>
      <w:lvlJc w:val="right"/>
      <w:pPr>
        <w:ind w:left="2370" w:hanging="180"/>
      </w:pPr>
    </w:lvl>
    <w:lvl w:ilvl="3" w:tplc="0405000F" w:tentative="1">
      <w:start w:val="1"/>
      <w:numFmt w:val="decimal"/>
      <w:lvlText w:val="%4."/>
      <w:lvlJc w:val="left"/>
      <w:pPr>
        <w:ind w:left="3090" w:hanging="360"/>
      </w:pPr>
    </w:lvl>
    <w:lvl w:ilvl="4" w:tplc="04050019" w:tentative="1">
      <w:start w:val="1"/>
      <w:numFmt w:val="lowerLetter"/>
      <w:lvlText w:val="%5."/>
      <w:lvlJc w:val="left"/>
      <w:pPr>
        <w:ind w:left="3810" w:hanging="360"/>
      </w:pPr>
    </w:lvl>
    <w:lvl w:ilvl="5" w:tplc="0405001B" w:tentative="1">
      <w:start w:val="1"/>
      <w:numFmt w:val="lowerRoman"/>
      <w:lvlText w:val="%6."/>
      <w:lvlJc w:val="right"/>
      <w:pPr>
        <w:ind w:left="4530" w:hanging="180"/>
      </w:pPr>
    </w:lvl>
    <w:lvl w:ilvl="6" w:tplc="0405000F" w:tentative="1">
      <w:start w:val="1"/>
      <w:numFmt w:val="decimal"/>
      <w:lvlText w:val="%7."/>
      <w:lvlJc w:val="left"/>
      <w:pPr>
        <w:ind w:left="5250" w:hanging="360"/>
      </w:pPr>
    </w:lvl>
    <w:lvl w:ilvl="7" w:tplc="04050019" w:tentative="1">
      <w:start w:val="1"/>
      <w:numFmt w:val="lowerLetter"/>
      <w:lvlText w:val="%8."/>
      <w:lvlJc w:val="left"/>
      <w:pPr>
        <w:ind w:left="5970" w:hanging="360"/>
      </w:pPr>
    </w:lvl>
    <w:lvl w:ilvl="8" w:tplc="0405001B" w:tentative="1">
      <w:start w:val="1"/>
      <w:numFmt w:val="lowerRoman"/>
      <w:lvlText w:val="%9."/>
      <w:lvlJc w:val="right"/>
      <w:pPr>
        <w:ind w:left="6690" w:hanging="180"/>
      </w:pPr>
    </w:lvl>
  </w:abstractNum>
  <w:abstractNum w:abstractNumId="16">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8">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1">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23">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5">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7">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31">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4">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6">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abstractNumId w:val="22"/>
  </w:num>
  <w:num w:numId="2">
    <w:abstractNumId w:val="3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24"/>
  </w:num>
  <w:num w:numId="8">
    <w:abstractNumId w:val="35"/>
  </w:num>
  <w:num w:numId="9">
    <w:abstractNumId w:val="20"/>
  </w:num>
  <w:num w:numId="10">
    <w:abstractNumId w:val="36"/>
  </w:num>
  <w:num w:numId="11">
    <w:abstractNumId w:val="28"/>
  </w:num>
  <w:num w:numId="12">
    <w:abstractNumId w:val="0"/>
  </w:num>
  <w:num w:numId="13">
    <w:abstractNumId w:val="3"/>
  </w:num>
  <w:num w:numId="14">
    <w:abstractNumId w:val="5"/>
  </w:num>
  <w:num w:numId="15">
    <w:abstractNumId w:val="13"/>
  </w:num>
  <w:num w:numId="16">
    <w:abstractNumId w:val="12"/>
  </w:num>
  <w:num w:numId="17">
    <w:abstractNumId w:val="23"/>
  </w:num>
  <w:num w:numId="18">
    <w:abstractNumId w:val="25"/>
  </w:num>
  <w:num w:numId="19">
    <w:abstractNumId w:val="1"/>
  </w:num>
  <w:num w:numId="20">
    <w:abstractNumId w:val="29"/>
  </w:num>
  <w:num w:numId="21">
    <w:abstractNumId w:val="19"/>
  </w:num>
  <w:num w:numId="22">
    <w:abstractNumId w:val="21"/>
  </w:num>
  <w:num w:numId="23">
    <w:abstractNumId w:val="6"/>
  </w:num>
  <w:num w:numId="24">
    <w:abstractNumId w:val="34"/>
  </w:num>
  <w:num w:numId="25">
    <w:abstractNumId w:val="16"/>
  </w:num>
  <w:num w:numId="26">
    <w:abstractNumId w:val="32"/>
  </w:num>
  <w:num w:numId="27">
    <w:abstractNumId w:val="4"/>
  </w:num>
  <w:num w:numId="28">
    <w:abstractNumId w:val="11"/>
  </w:num>
  <w:num w:numId="29">
    <w:abstractNumId w:val="18"/>
  </w:num>
  <w:num w:numId="30">
    <w:abstractNumId w:val="31"/>
  </w:num>
  <w:num w:numId="31">
    <w:abstractNumId w:val="10"/>
  </w:num>
  <w:num w:numId="32">
    <w:abstractNumId w:val="27"/>
  </w:num>
  <w:num w:numId="33">
    <w:abstractNumId w:val="2"/>
  </w:num>
  <w:num w:numId="34">
    <w:abstractNumId w:val="14"/>
  </w:num>
  <w:num w:numId="35">
    <w:abstractNumId w:val="8"/>
  </w:num>
  <w:num w:numId="36">
    <w:abstractNumId w:val="9"/>
  </w:num>
  <w:num w:numId="37">
    <w:abstractNumId w:val="7"/>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AzNzGyMDE3MzdU0lEKTi0uzszPAykwrQUAzlYpCiwAAAA="/>
  </w:docVars>
  <w:rsids>
    <w:rsidRoot w:val="00500460"/>
    <w:rsid w:val="000006FB"/>
    <w:rsid w:val="00002C1D"/>
    <w:rsid w:val="00011C0B"/>
    <w:rsid w:val="00015B69"/>
    <w:rsid w:val="000370A8"/>
    <w:rsid w:val="0004573D"/>
    <w:rsid w:val="00047F28"/>
    <w:rsid w:val="00072696"/>
    <w:rsid w:val="00074A1E"/>
    <w:rsid w:val="000754AD"/>
    <w:rsid w:val="000B0270"/>
    <w:rsid w:val="000B26A8"/>
    <w:rsid w:val="000B2B09"/>
    <w:rsid w:val="000E2A5E"/>
    <w:rsid w:val="000E6AA1"/>
    <w:rsid w:val="000F386B"/>
    <w:rsid w:val="000F44F0"/>
    <w:rsid w:val="00116556"/>
    <w:rsid w:val="00121FF9"/>
    <w:rsid w:val="001233C9"/>
    <w:rsid w:val="0014407B"/>
    <w:rsid w:val="00144C3C"/>
    <w:rsid w:val="0014671A"/>
    <w:rsid w:val="00156BB1"/>
    <w:rsid w:val="0016006E"/>
    <w:rsid w:val="001729B4"/>
    <w:rsid w:val="00187672"/>
    <w:rsid w:val="00187D20"/>
    <w:rsid w:val="00197C66"/>
    <w:rsid w:val="001A0F53"/>
    <w:rsid w:val="001A2C55"/>
    <w:rsid w:val="001D15C1"/>
    <w:rsid w:val="001D3AB0"/>
    <w:rsid w:val="001D4799"/>
    <w:rsid w:val="001E55B9"/>
    <w:rsid w:val="001E66F4"/>
    <w:rsid w:val="001F203E"/>
    <w:rsid w:val="001F6D41"/>
    <w:rsid w:val="0021775F"/>
    <w:rsid w:val="00220125"/>
    <w:rsid w:val="00221B12"/>
    <w:rsid w:val="00226DC6"/>
    <w:rsid w:val="00251D7B"/>
    <w:rsid w:val="00262623"/>
    <w:rsid w:val="00283B49"/>
    <w:rsid w:val="00294350"/>
    <w:rsid w:val="002A5568"/>
    <w:rsid w:val="002A66D8"/>
    <w:rsid w:val="002B2D50"/>
    <w:rsid w:val="002B3734"/>
    <w:rsid w:val="002C2140"/>
    <w:rsid w:val="002C606C"/>
    <w:rsid w:val="002D18F3"/>
    <w:rsid w:val="002F0AB4"/>
    <w:rsid w:val="0030222D"/>
    <w:rsid w:val="00304E5C"/>
    <w:rsid w:val="0031259E"/>
    <w:rsid w:val="003209CA"/>
    <w:rsid w:val="00327235"/>
    <w:rsid w:val="003327E5"/>
    <w:rsid w:val="003336BE"/>
    <w:rsid w:val="003367C7"/>
    <w:rsid w:val="003432FD"/>
    <w:rsid w:val="0034355A"/>
    <w:rsid w:val="003477A1"/>
    <w:rsid w:val="003510B1"/>
    <w:rsid w:val="00361744"/>
    <w:rsid w:val="00361F86"/>
    <w:rsid w:val="00363F12"/>
    <w:rsid w:val="00386C09"/>
    <w:rsid w:val="003A33FB"/>
    <w:rsid w:val="003A391E"/>
    <w:rsid w:val="003A4812"/>
    <w:rsid w:val="003C7A6B"/>
    <w:rsid w:val="003D0594"/>
    <w:rsid w:val="003E29C2"/>
    <w:rsid w:val="003E5B2C"/>
    <w:rsid w:val="003F11FD"/>
    <w:rsid w:val="004114B3"/>
    <w:rsid w:val="00447DD6"/>
    <w:rsid w:val="00465B51"/>
    <w:rsid w:val="00475569"/>
    <w:rsid w:val="0048436B"/>
    <w:rsid w:val="004851ED"/>
    <w:rsid w:val="00496538"/>
    <w:rsid w:val="00497D50"/>
    <w:rsid w:val="004A783F"/>
    <w:rsid w:val="004B4BFE"/>
    <w:rsid w:val="004C050D"/>
    <w:rsid w:val="004E6921"/>
    <w:rsid w:val="004E6FCE"/>
    <w:rsid w:val="00500460"/>
    <w:rsid w:val="00506211"/>
    <w:rsid w:val="00516F75"/>
    <w:rsid w:val="0053474E"/>
    <w:rsid w:val="00554CD1"/>
    <w:rsid w:val="005558AB"/>
    <w:rsid w:val="0055699A"/>
    <w:rsid w:val="00581B4B"/>
    <w:rsid w:val="00581E6B"/>
    <w:rsid w:val="005915C2"/>
    <w:rsid w:val="00597206"/>
    <w:rsid w:val="005A38C8"/>
    <w:rsid w:val="005A4F5F"/>
    <w:rsid w:val="005A615B"/>
    <w:rsid w:val="005B38C3"/>
    <w:rsid w:val="005C1D1D"/>
    <w:rsid w:val="005D5235"/>
    <w:rsid w:val="005E491F"/>
    <w:rsid w:val="005E7503"/>
    <w:rsid w:val="005E7642"/>
    <w:rsid w:val="00620F49"/>
    <w:rsid w:val="00621250"/>
    <w:rsid w:val="00625B0F"/>
    <w:rsid w:val="006324CA"/>
    <w:rsid w:val="00635D46"/>
    <w:rsid w:val="0063628D"/>
    <w:rsid w:val="00645E93"/>
    <w:rsid w:val="006474CC"/>
    <w:rsid w:val="00650D35"/>
    <w:rsid w:val="0065282D"/>
    <w:rsid w:val="00655A1E"/>
    <w:rsid w:val="00655FB3"/>
    <w:rsid w:val="00661D68"/>
    <w:rsid w:val="00672645"/>
    <w:rsid w:val="0068366E"/>
    <w:rsid w:val="006922EA"/>
    <w:rsid w:val="006938E8"/>
    <w:rsid w:val="00694146"/>
    <w:rsid w:val="006C49EB"/>
    <w:rsid w:val="006D0A09"/>
    <w:rsid w:val="006D482F"/>
    <w:rsid w:val="0070173D"/>
    <w:rsid w:val="0071039D"/>
    <w:rsid w:val="007139B6"/>
    <w:rsid w:val="00714548"/>
    <w:rsid w:val="00722287"/>
    <w:rsid w:val="00724DFC"/>
    <w:rsid w:val="00736DEF"/>
    <w:rsid w:val="00741E56"/>
    <w:rsid w:val="00744F3A"/>
    <w:rsid w:val="00755710"/>
    <w:rsid w:val="0075732C"/>
    <w:rsid w:val="00763682"/>
    <w:rsid w:val="0078252D"/>
    <w:rsid w:val="007A6466"/>
    <w:rsid w:val="007A7C5E"/>
    <w:rsid w:val="007B1025"/>
    <w:rsid w:val="007D368F"/>
    <w:rsid w:val="007E0858"/>
    <w:rsid w:val="007E6A6C"/>
    <w:rsid w:val="008043A9"/>
    <w:rsid w:val="00805334"/>
    <w:rsid w:val="008149E3"/>
    <w:rsid w:val="008259DF"/>
    <w:rsid w:val="0083570F"/>
    <w:rsid w:val="00836209"/>
    <w:rsid w:val="00851E4A"/>
    <w:rsid w:val="0086129A"/>
    <w:rsid w:val="008A2111"/>
    <w:rsid w:val="008B28E1"/>
    <w:rsid w:val="008C1C5F"/>
    <w:rsid w:val="008D1F26"/>
    <w:rsid w:val="008D363A"/>
    <w:rsid w:val="008E01C9"/>
    <w:rsid w:val="008E65A6"/>
    <w:rsid w:val="008F0E1C"/>
    <w:rsid w:val="009028EB"/>
    <w:rsid w:val="00904625"/>
    <w:rsid w:val="00922E54"/>
    <w:rsid w:val="00926EB5"/>
    <w:rsid w:val="00927411"/>
    <w:rsid w:val="00940287"/>
    <w:rsid w:val="00946BAA"/>
    <w:rsid w:val="00954A21"/>
    <w:rsid w:val="0096488D"/>
    <w:rsid w:val="00981A5E"/>
    <w:rsid w:val="0099272E"/>
    <w:rsid w:val="00995F39"/>
    <w:rsid w:val="009A1967"/>
    <w:rsid w:val="009B37D6"/>
    <w:rsid w:val="009B434C"/>
    <w:rsid w:val="009B749F"/>
    <w:rsid w:val="009C61DA"/>
    <w:rsid w:val="009D2B69"/>
    <w:rsid w:val="009D3921"/>
    <w:rsid w:val="009F2A90"/>
    <w:rsid w:val="009F5595"/>
    <w:rsid w:val="00A0028E"/>
    <w:rsid w:val="00A213ED"/>
    <w:rsid w:val="00A22B2A"/>
    <w:rsid w:val="00A23B93"/>
    <w:rsid w:val="00A3529A"/>
    <w:rsid w:val="00A5390B"/>
    <w:rsid w:val="00A53A9D"/>
    <w:rsid w:val="00A61A67"/>
    <w:rsid w:val="00A80865"/>
    <w:rsid w:val="00A80E49"/>
    <w:rsid w:val="00A874F1"/>
    <w:rsid w:val="00AA4AE7"/>
    <w:rsid w:val="00AB061E"/>
    <w:rsid w:val="00AB29FD"/>
    <w:rsid w:val="00AC3086"/>
    <w:rsid w:val="00AE559E"/>
    <w:rsid w:val="00AF438A"/>
    <w:rsid w:val="00AF4D96"/>
    <w:rsid w:val="00B01C94"/>
    <w:rsid w:val="00B04A12"/>
    <w:rsid w:val="00B05A53"/>
    <w:rsid w:val="00B0703F"/>
    <w:rsid w:val="00B15A26"/>
    <w:rsid w:val="00B23BE8"/>
    <w:rsid w:val="00B31C51"/>
    <w:rsid w:val="00B5372A"/>
    <w:rsid w:val="00B67676"/>
    <w:rsid w:val="00B910F7"/>
    <w:rsid w:val="00B963C7"/>
    <w:rsid w:val="00BB1A5C"/>
    <w:rsid w:val="00C0743F"/>
    <w:rsid w:val="00C14D08"/>
    <w:rsid w:val="00C16BDB"/>
    <w:rsid w:val="00C2376D"/>
    <w:rsid w:val="00C26D33"/>
    <w:rsid w:val="00C337E1"/>
    <w:rsid w:val="00C40BC1"/>
    <w:rsid w:val="00C435E8"/>
    <w:rsid w:val="00C44E76"/>
    <w:rsid w:val="00C540B5"/>
    <w:rsid w:val="00C56D47"/>
    <w:rsid w:val="00C71FBD"/>
    <w:rsid w:val="00C73210"/>
    <w:rsid w:val="00C80298"/>
    <w:rsid w:val="00C846C5"/>
    <w:rsid w:val="00C9008F"/>
    <w:rsid w:val="00C94127"/>
    <w:rsid w:val="00CA52B5"/>
    <w:rsid w:val="00CA7E2B"/>
    <w:rsid w:val="00CB05A6"/>
    <w:rsid w:val="00CC79C6"/>
    <w:rsid w:val="00CE0AE5"/>
    <w:rsid w:val="00CE5423"/>
    <w:rsid w:val="00CF7ADF"/>
    <w:rsid w:val="00D000DB"/>
    <w:rsid w:val="00D0097B"/>
    <w:rsid w:val="00D02515"/>
    <w:rsid w:val="00D11CDE"/>
    <w:rsid w:val="00D11D30"/>
    <w:rsid w:val="00D172D5"/>
    <w:rsid w:val="00D26A98"/>
    <w:rsid w:val="00D35DAB"/>
    <w:rsid w:val="00D53EA0"/>
    <w:rsid w:val="00D6270D"/>
    <w:rsid w:val="00D65B05"/>
    <w:rsid w:val="00D66AF9"/>
    <w:rsid w:val="00D66C88"/>
    <w:rsid w:val="00D679C9"/>
    <w:rsid w:val="00D81034"/>
    <w:rsid w:val="00D90D37"/>
    <w:rsid w:val="00D9507B"/>
    <w:rsid w:val="00D9622C"/>
    <w:rsid w:val="00DA7279"/>
    <w:rsid w:val="00DB10F7"/>
    <w:rsid w:val="00DB4E89"/>
    <w:rsid w:val="00DB74FF"/>
    <w:rsid w:val="00DC02B1"/>
    <w:rsid w:val="00DC526F"/>
    <w:rsid w:val="00DE158C"/>
    <w:rsid w:val="00DE6049"/>
    <w:rsid w:val="00DF0B4A"/>
    <w:rsid w:val="00DF5624"/>
    <w:rsid w:val="00E013FB"/>
    <w:rsid w:val="00E05DE4"/>
    <w:rsid w:val="00E27B86"/>
    <w:rsid w:val="00E60F39"/>
    <w:rsid w:val="00E62EEF"/>
    <w:rsid w:val="00E7540F"/>
    <w:rsid w:val="00EA76A9"/>
    <w:rsid w:val="00EC2678"/>
    <w:rsid w:val="00EC748A"/>
    <w:rsid w:val="00ED0FD2"/>
    <w:rsid w:val="00EF1DB6"/>
    <w:rsid w:val="00EF32AA"/>
    <w:rsid w:val="00EF3883"/>
    <w:rsid w:val="00F028D4"/>
    <w:rsid w:val="00F0634B"/>
    <w:rsid w:val="00F105C3"/>
    <w:rsid w:val="00F132CB"/>
    <w:rsid w:val="00F47207"/>
    <w:rsid w:val="00F670D1"/>
    <w:rsid w:val="00F73633"/>
    <w:rsid w:val="00F84E0F"/>
    <w:rsid w:val="00F86A3C"/>
    <w:rsid w:val="00F97F1C"/>
    <w:rsid w:val="00FA1D8C"/>
    <w:rsid w:val="00FB06AC"/>
    <w:rsid w:val="00FC46FE"/>
    <w:rsid w:val="00FC5CC8"/>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C6A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F49A4-B212-4FEF-8112-060B1D60C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4</Words>
  <Characters>5163</Characters>
  <Application>Microsoft Office Word</Application>
  <DocSecurity>0</DocSecurity>
  <Lines>43</Lines>
  <Paragraphs>12</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6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gr. Jitka GAMMONS</dc:creator>
  <cp:lastModifiedBy>Blanka GREBEŇOVÁ</cp:lastModifiedBy>
  <cp:revision>2</cp:revision>
  <cp:lastPrinted>2014-12-17T15:11:00Z</cp:lastPrinted>
  <dcterms:created xsi:type="dcterms:W3CDTF">2021-10-01T07:02:00Z</dcterms:created>
  <dcterms:modified xsi:type="dcterms:W3CDTF">2021-10-01T07:02:00Z</dcterms:modified>
</cp:coreProperties>
</file>